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164" w14:textId="77777777" w:rsidR="00FB1811" w:rsidRDefault="0072234A" w:rsidP="00FB1811">
      <w:pPr>
        <w:spacing w:line="360" w:lineRule="auto"/>
        <w:jc w:val="center"/>
        <w:rPr>
          <w:rFonts w:ascii="Times New Roman" w:hAnsi="Times New Roman" w:cs="Times New Roman"/>
          <w:b/>
          <w:sz w:val="32"/>
        </w:rPr>
      </w:pPr>
      <w:r w:rsidRPr="00C37FE8">
        <w:rPr>
          <w:rFonts w:ascii="Times New Roman" w:hAnsi="Times New Roman" w:cs="Times New Roman"/>
          <w:b/>
          <w:sz w:val="32"/>
        </w:rPr>
        <w:t>SMART PROJECT MANAGEMENT SYSTEM</w:t>
      </w:r>
    </w:p>
    <w:p w14:paraId="73E4EB56" w14:textId="77777777" w:rsidR="00CE2FF2" w:rsidRDefault="00CE2FF2" w:rsidP="00FB1811">
      <w:pPr>
        <w:spacing w:line="360" w:lineRule="auto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2021-234</w:t>
      </w:r>
    </w:p>
    <w:p w14:paraId="3025436B" w14:textId="77777777" w:rsidR="00FB1811" w:rsidRDefault="00FB1811" w:rsidP="00210181">
      <w:pPr>
        <w:spacing w:line="360" w:lineRule="auto"/>
        <w:rPr>
          <w:rFonts w:ascii="Times New Roman" w:hAnsi="Times New Roman" w:cs="Times New Roman"/>
          <w:b/>
          <w:sz w:val="32"/>
        </w:rPr>
      </w:pPr>
    </w:p>
    <w:p w14:paraId="20983F68" w14:textId="77777777" w:rsidR="0082558D" w:rsidRPr="0082558D" w:rsidRDefault="0082558D" w:rsidP="0082558D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82558D">
        <w:rPr>
          <w:rFonts w:ascii="Times New Roman" w:hAnsi="Times New Roman" w:cs="Times New Roman"/>
          <w:sz w:val="28"/>
        </w:rPr>
        <w:t>Project Status Document</w:t>
      </w:r>
      <w:r w:rsidR="00A300E1">
        <w:rPr>
          <w:rFonts w:ascii="Times New Roman" w:hAnsi="Times New Roman" w:cs="Times New Roman"/>
          <w:sz w:val="28"/>
        </w:rPr>
        <w:t xml:space="preserve"> 2</w:t>
      </w:r>
    </w:p>
    <w:p w14:paraId="0BC542F7" w14:textId="77777777" w:rsidR="0082558D" w:rsidRDefault="0082558D" w:rsidP="0082558D">
      <w:pPr>
        <w:spacing w:line="360" w:lineRule="auto"/>
        <w:jc w:val="center"/>
        <w:rPr>
          <w:rFonts w:ascii="Times New Roman" w:hAnsi="Times New Roman" w:cs="Times New Roman"/>
          <w:b/>
          <w:sz w:val="32"/>
        </w:rPr>
      </w:pPr>
    </w:p>
    <w:p w14:paraId="29A6AA77" w14:textId="77777777" w:rsidR="00FB1811" w:rsidRPr="00C37FE8" w:rsidRDefault="00FB1811" w:rsidP="00FB1811">
      <w:pPr>
        <w:spacing w:line="360" w:lineRule="auto"/>
        <w:jc w:val="center"/>
        <w:rPr>
          <w:rFonts w:ascii="Times New Roman" w:hAnsi="Times New Roman" w:cs="Times New Roman"/>
          <w:b/>
          <w:sz w:val="32"/>
        </w:rPr>
      </w:pPr>
    </w:p>
    <w:p w14:paraId="79E65B90" w14:textId="3BCF2CA9" w:rsidR="00846CA8" w:rsidRPr="0082558D" w:rsidRDefault="00685228" w:rsidP="0082558D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Navanjana E.H.D.T.D.</w:t>
      </w:r>
    </w:p>
    <w:p w14:paraId="15539655" w14:textId="25CAA3F1" w:rsidR="0082558D" w:rsidRPr="0082558D" w:rsidRDefault="00FB1811" w:rsidP="0082558D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82558D">
        <w:rPr>
          <w:rFonts w:ascii="Times New Roman" w:hAnsi="Times New Roman" w:cs="Times New Roman"/>
          <w:b/>
          <w:sz w:val="28"/>
        </w:rPr>
        <w:t>IT1800</w:t>
      </w:r>
      <w:r w:rsidR="00685228">
        <w:rPr>
          <w:rFonts w:ascii="Times New Roman" w:hAnsi="Times New Roman" w:cs="Times New Roman"/>
          <w:b/>
          <w:sz w:val="28"/>
        </w:rPr>
        <w:t>3642</w:t>
      </w:r>
    </w:p>
    <w:p w14:paraId="42BAE776" w14:textId="77777777" w:rsidR="00210181" w:rsidRDefault="00210181" w:rsidP="00210181">
      <w:pPr>
        <w:spacing w:line="360" w:lineRule="auto"/>
        <w:rPr>
          <w:rFonts w:ascii="Times New Roman" w:hAnsi="Times New Roman" w:cs="Times New Roman"/>
          <w:sz w:val="32"/>
        </w:rPr>
      </w:pPr>
    </w:p>
    <w:p w14:paraId="174E76A2" w14:textId="77777777" w:rsidR="0082558D" w:rsidRPr="00F7512A" w:rsidRDefault="0082558D" w:rsidP="00210181">
      <w:pPr>
        <w:spacing w:line="360" w:lineRule="auto"/>
        <w:rPr>
          <w:rFonts w:ascii="Times New Roman" w:hAnsi="Times New Roman" w:cs="Times New Roman"/>
          <w:sz w:val="32"/>
        </w:rPr>
      </w:pPr>
    </w:p>
    <w:p w14:paraId="3829D362" w14:textId="77777777" w:rsidR="00066EFF" w:rsidRDefault="00FB1811" w:rsidP="00FB1811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FB1811">
        <w:rPr>
          <w:rFonts w:ascii="Times New Roman" w:hAnsi="Times New Roman" w:cs="Times New Roman"/>
          <w:sz w:val="28"/>
        </w:rPr>
        <w:t>BSc (</w:t>
      </w:r>
      <w:r w:rsidR="00066EFF">
        <w:rPr>
          <w:rFonts w:ascii="Times New Roman" w:hAnsi="Times New Roman" w:cs="Times New Roman"/>
          <w:sz w:val="28"/>
        </w:rPr>
        <w:t>Hons) in Information Technology</w:t>
      </w:r>
    </w:p>
    <w:p w14:paraId="379F28B9" w14:textId="77777777" w:rsidR="00FB1811" w:rsidRPr="00846CA8" w:rsidRDefault="00FB1811" w:rsidP="00846CA8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FB1811">
        <w:rPr>
          <w:rFonts w:ascii="Times New Roman" w:hAnsi="Times New Roman" w:cs="Times New Roman"/>
          <w:sz w:val="28"/>
        </w:rPr>
        <w:t>Specializing in Information Technology</w:t>
      </w:r>
    </w:p>
    <w:p w14:paraId="6FEA1E0A" w14:textId="77777777" w:rsidR="00F7512A" w:rsidRDefault="00F7512A" w:rsidP="002C653E">
      <w:pPr>
        <w:spacing w:line="360" w:lineRule="auto"/>
        <w:jc w:val="center"/>
        <w:rPr>
          <w:rFonts w:ascii="Times New Roman" w:hAnsi="Times New Roman" w:cs="Times New Roman"/>
          <w:sz w:val="32"/>
        </w:rPr>
      </w:pPr>
    </w:p>
    <w:p w14:paraId="038F67DD" w14:textId="77777777" w:rsidR="00F7512A" w:rsidRPr="00FB1811" w:rsidRDefault="00F7512A" w:rsidP="002C653E">
      <w:pPr>
        <w:spacing w:line="360" w:lineRule="auto"/>
        <w:jc w:val="center"/>
        <w:rPr>
          <w:rFonts w:ascii="Times New Roman" w:hAnsi="Times New Roman" w:cs="Times New Roman"/>
          <w:sz w:val="32"/>
        </w:rPr>
      </w:pPr>
    </w:p>
    <w:p w14:paraId="2F903113" w14:textId="77777777" w:rsidR="0072234A" w:rsidRPr="00C37FE8" w:rsidRDefault="0072234A" w:rsidP="002C653E">
      <w:pPr>
        <w:spacing w:line="240" w:lineRule="auto"/>
        <w:jc w:val="center"/>
        <w:rPr>
          <w:rFonts w:ascii="Times New Roman" w:hAnsi="Times New Roman" w:cs="Times New Roman"/>
          <w:sz w:val="28"/>
        </w:rPr>
      </w:pPr>
      <w:r w:rsidRPr="00C37FE8">
        <w:rPr>
          <w:rFonts w:ascii="Times New Roman" w:hAnsi="Times New Roman" w:cs="Times New Roman"/>
          <w:sz w:val="28"/>
        </w:rPr>
        <w:t>Department of Information Technology</w:t>
      </w:r>
    </w:p>
    <w:p w14:paraId="49B76AB0" w14:textId="77777777" w:rsidR="002C653E" w:rsidRPr="00C37FE8" w:rsidRDefault="002C653E" w:rsidP="002C653E">
      <w:pPr>
        <w:spacing w:line="240" w:lineRule="auto"/>
        <w:jc w:val="center"/>
        <w:rPr>
          <w:rFonts w:ascii="Times New Roman" w:hAnsi="Times New Roman" w:cs="Times New Roman"/>
          <w:sz w:val="32"/>
        </w:rPr>
      </w:pPr>
    </w:p>
    <w:p w14:paraId="1C84B20A" w14:textId="77777777" w:rsidR="007A7940" w:rsidRPr="00C37FE8" w:rsidRDefault="0072234A" w:rsidP="002C653E">
      <w:pPr>
        <w:spacing w:line="240" w:lineRule="auto"/>
        <w:jc w:val="center"/>
        <w:rPr>
          <w:rFonts w:ascii="Times New Roman" w:hAnsi="Times New Roman" w:cs="Times New Roman"/>
          <w:sz w:val="28"/>
        </w:rPr>
      </w:pPr>
      <w:r w:rsidRPr="00C37FE8">
        <w:rPr>
          <w:rFonts w:ascii="Times New Roman" w:hAnsi="Times New Roman" w:cs="Times New Roman"/>
          <w:sz w:val="28"/>
        </w:rPr>
        <w:t>Sri Lanka Institute of Information Technology</w:t>
      </w:r>
    </w:p>
    <w:p w14:paraId="29AEE3C7" w14:textId="77777777" w:rsidR="00FB1811" w:rsidRPr="006A4F20" w:rsidRDefault="0072234A" w:rsidP="006A4F20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 w:rsidRPr="00C37FE8">
        <w:rPr>
          <w:rFonts w:ascii="Times New Roman" w:hAnsi="Times New Roman" w:cs="Times New Roman"/>
          <w:sz w:val="28"/>
        </w:rPr>
        <w:t>Sri Lanka</w:t>
      </w:r>
    </w:p>
    <w:p w14:paraId="35652156" w14:textId="77777777" w:rsidR="00F7512A" w:rsidRPr="00F7512A" w:rsidRDefault="00F7512A" w:rsidP="002C653E">
      <w:pPr>
        <w:spacing w:line="360" w:lineRule="auto"/>
        <w:jc w:val="center"/>
        <w:rPr>
          <w:rFonts w:ascii="Times New Roman" w:hAnsi="Times New Roman" w:cs="Times New Roman"/>
          <w:sz w:val="32"/>
        </w:rPr>
      </w:pPr>
    </w:p>
    <w:p w14:paraId="03BCA422" w14:textId="77777777" w:rsidR="00505584" w:rsidRDefault="0082558D" w:rsidP="00980A93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November</w:t>
      </w:r>
      <w:r w:rsidR="005D5DFA" w:rsidRPr="00C37FE8">
        <w:rPr>
          <w:rFonts w:ascii="Times New Roman" w:hAnsi="Times New Roman" w:cs="Times New Roman"/>
          <w:sz w:val="28"/>
        </w:rPr>
        <w:t xml:space="preserve"> 202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5168117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6F14F31" w14:textId="77777777" w:rsidR="00980A93" w:rsidRDefault="00980A93">
          <w:pPr>
            <w:pStyle w:val="TOCHeading"/>
          </w:pPr>
          <w:r>
            <w:t>Table of Contents</w:t>
          </w:r>
        </w:p>
        <w:p w14:paraId="4EA3CCEF" w14:textId="0363EBF4" w:rsidR="00653E4A" w:rsidRDefault="00980A93">
          <w:pPr>
            <w:pStyle w:val="TOC1"/>
            <w:tabs>
              <w:tab w:val="right" w:leader="dot" w:pos="821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759874" w:history="1">
            <w:r w:rsidR="00653E4A" w:rsidRPr="002E57DA">
              <w:rPr>
                <w:rStyle w:val="Hyperlink"/>
                <w:noProof/>
              </w:rPr>
              <w:t>1. Microsoft Teams chats &amp; Meetings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74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7CF9C05E" w14:textId="4A2BF262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75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1.1 – Meeting history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75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1455C44C" w14:textId="61899803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76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1.2 – Progress Presentation 2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76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39584BAF" w14:textId="7F26A838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77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1.3 – Meeting screenshot 1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77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0B5C5BA2" w14:textId="25E66C8F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78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1.4 – Meeting screenshot 2 (Conference blind review results discussion)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78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71340E45" w14:textId="2D85DA26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79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1.5 – Meeting screenshot 3 (Conference blind review results discussion)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79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i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751464A6" w14:textId="430FBFA5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0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1.6 – Meeting screenshot 4 (Demo testing meeting)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0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i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2A66309D" w14:textId="25851799" w:rsidR="00653E4A" w:rsidRDefault="006323DB">
          <w:pPr>
            <w:pStyle w:val="TOC1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1" w:history="1">
            <w:r w:rsidR="00653E4A" w:rsidRPr="002E57DA">
              <w:rPr>
                <w:rStyle w:val="Hyperlink"/>
                <w:noProof/>
              </w:rPr>
              <w:t>2. Microsoft Teams project planner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1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v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2D63B7B3" w14:textId="37CA1CA6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2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2.1 – MS Project planner screenshot 1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2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v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658B1E80" w14:textId="3F118858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3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2.2 – MS Project planner screenshot 2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3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iv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251DF17D" w14:textId="19C6EF21" w:rsidR="00653E4A" w:rsidRDefault="006323DB">
          <w:pPr>
            <w:pStyle w:val="TOC1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4" w:history="1">
            <w:r w:rsidR="00653E4A" w:rsidRPr="002E57DA">
              <w:rPr>
                <w:rStyle w:val="Hyperlink"/>
                <w:noProof/>
              </w:rPr>
              <w:t>3. GitLab Reports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4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v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08C60BD9" w14:textId="588D9648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5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3.1 - Repository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5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v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30C14997" w14:textId="6F781B51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6" w:history="1">
            <w:r w:rsidR="00653E4A" w:rsidRPr="002E57DA">
              <w:rPr>
                <w:rStyle w:val="Hyperlink"/>
                <w:rFonts w:ascii="Times New Roman" w:eastAsia="Times New Roman" w:hAnsi="Times New Roman" w:cs="Times New Roman"/>
                <w:noProof/>
              </w:rPr>
              <w:t>Figure 3.2 – Contribution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6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v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023103D2" w14:textId="0E2B52AB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7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3.3 – Contribution graph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7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v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2D6C3A39" w14:textId="7FBC3585" w:rsidR="00653E4A" w:rsidRDefault="006323DB">
          <w:pPr>
            <w:pStyle w:val="TOC2"/>
            <w:tabs>
              <w:tab w:val="right" w:leader="dot" w:pos="8210"/>
            </w:tabs>
            <w:rPr>
              <w:rFonts w:eastAsiaTheme="minorEastAsia"/>
              <w:noProof/>
            </w:rPr>
          </w:pPr>
          <w:hyperlink w:anchor="_Toc88759888" w:history="1">
            <w:r w:rsidR="00653E4A" w:rsidRPr="002E57DA">
              <w:rPr>
                <w:rStyle w:val="Hyperlink"/>
                <w:rFonts w:ascii="Times New Roman" w:hAnsi="Times New Roman" w:cs="Times New Roman"/>
                <w:noProof/>
              </w:rPr>
              <w:t>Figure 3.4 – Programming Languages Chart</w:t>
            </w:r>
            <w:r w:rsidR="00653E4A">
              <w:rPr>
                <w:noProof/>
                <w:webHidden/>
              </w:rPr>
              <w:tab/>
            </w:r>
            <w:r w:rsidR="00653E4A">
              <w:rPr>
                <w:noProof/>
                <w:webHidden/>
              </w:rPr>
              <w:fldChar w:fldCharType="begin"/>
            </w:r>
            <w:r w:rsidR="00653E4A">
              <w:rPr>
                <w:noProof/>
                <w:webHidden/>
              </w:rPr>
              <w:instrText xml:space="preserve"> PAGEREF _Toc88759888 \h </w:instrText>
            </w:r>
            <w:r w:rsidR="00653E4A">
              <w:rPr>
                <w:noProof/>
                <w:webHidden/>
              </w:rPr>
            </w:r>
            <w:r w:rsidR="00653E4A">
              <w:rPr>
                <w:noProof/>
                <w:webHidden/>
              </w:rPr>
              <w:fldChar w:fldCharType="separate"/>
            </w:r>
            <w:r w:rsidR="00653E4A">
              <w:rPr>
                <w:noProof/>
                <w:webHidden/>
              </w:rPr>
              <w:t>vi</w:t>
            </w:r>
            <w:r w:rsidR="00653E4A">
              <w:rPr>
                <w:noProof/>
                <w:webHidden/>
              </w:rPr>
              <w:fldChar w:fldCharType="end"/>
            </w:r>
          </w:hyperlink>
        </w:p>
        <w:p w14:paraId="3B7EC2E2" w14:textId="2C02799F" w:rsidR="00980A93" w:rsidRDefault="00980A93">
          <w:r>
            <w:rPr>
              <w:b/>
              <w:bCs/>
              <w:noProof/>
            </w:rPr>
            <w:fldChar w:fldCharType="end"/>
          </w:r>
        </w:p>
      </w:sdtContent>
    </w:sdt>
    <w:p w14:paraId="09071ACB" w14:textId="77777777" w:rsidR="00980A93" w:rsidRDefault="00980A93" w:rsidP="0050558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09B842F" w14:textId="77777777" w:rsidR="00980A93" w:rsidRPr="00980A93" w:rsidRDefault="00980A93" w:rsidP="0050558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  <w:sectPr w:rsidR="00980A93" w:rsidRPr="00980A93" w:rsidSect="002E6F3E">
          <w:footerReference w:type="first" r:id="rId11"/>
          <w:pgSz w:w="11906" w:h="16838" w:code="9"/>
          <w:pgMar w:top="1411" w:right="1411" w:bottom="2275" w:left="2275" w:header="720" w:footer="720" w:gutter="0"/>
          <w:pgNumType w:fmt="lowerRoman" w:start="1"/>
          <w:cols w:space="720"/>
          <w:titlePg/>
          <w:docGrid w:linePitch="360"/>
        </w:sectPr>
      </w:pPr>
    </w:p>
    <w:p w14:paraId="192ADFE2" w14:textId="77777777" w:rsidR="002C0AD4" w:rsidRPr="005A5584" w:rsidRDefault="00C40A96" w:rsidP="005A5584">
      <w:pPr>
        <w:pStyle w:val="Heading1"/>
        <w:rPr>
          <w:sz w:val="24"/>
          <w:szCs w:val="24"/>
        </w:rPr>
      </w:pPr>
      <w:bookmarkStart w:id="0" w:name="_Toc88759874"/>
      <w:r w:rsidRPr="005A5584">
        <w:rPr>
          <w:sz w:val="24"/>
          <w:szCs w:val="24"/>
        </w:rPr>
        <w:t>1. Microsoft Teams chats &amp; Meetings</w:t>
      </w:r>
      <w:bookmarkEnd w:id="0"/>
    </w:p>
    <w:p w14:paraId="1CDBAEA8" w14:textId="017C20A5" w:rsidR="00C40A96" w:rsidRDefault="002F1E58" w:rsidP="00C40A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4FEC26" wp14:editId="05952F81">
            <wp:extent cx="5219700" cy="2759075"/>
            <wp:effectExtent l="0" t="0" r="0" b="3175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75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8166F" w14:textId="77777777" w:rsidR="00C40A96" w:rsidRDefault="00C40A96" w:rsidP="00C40A96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1" w:name="_Toc88759875"/>
      <w:r w:rsidRPr="00C40A96">
        <w:rPr>
          <w:rFonts w:ascii="Times New Roman" w:hAnsi="Times New Roman" w:cs="Times New Roman"/>
          <w:color w:val="auto"/>
          <w:sz w:val="18"/>
          <w:szCs w:val="18"/>
        </w:rPr>
        <w:t>Figure 1.1 – Meeting history</w:t>
      </w:r>
      <w:bookmarkEnd w:id="1"/>
    </w:p>
    <w:p w14:paraId="41116B07" w14:textId="77777777" w:rsidR="00AB1910" w:rsidRPr="00AB1910" w:rsidRDefault="00AB1910" w:rsidP="00AB1910"/>
    <w:p w14:paraId="5443C90D" w14:textId="77777777" w:rsidR="00AB1910" w:rsidRDefault="00AB1910" w:rsidP="00AB1910"/>
    <w:p w14:paraId="4784EBF0" w14:textId="77777777" w:rsidR="00AB1910" w:rsidRDefault="00AB1910" w:rsidP="00AB1910">
      <w:r>
        <w:rPr>
          <w:noProof/>
        </w:rPr>
        <w:drawing>
          <wp:inline distT="0" distB="0" distL="0" distR="0" wp14:anchorId="2438CB47" wp14:editId="31DB2DA6">
            <wp:extent cx="5220335" cy="2832100"/>
            <wp:effectExtent l="0" t="0" r="0" b="6350"/>
            <wp:docPr id="1" name="Picture 1" descr="Z:\SLIIT\Year4\Research_Module\Documentations\StatusDocuments\Status Document2\images\WhatsApp Image 2021-11-21 at 8.07.17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SLIIT\Year4\Research_Module\Documentations\StatusDocuments\Status Document2\images\WhatsApp Image 2021-11-21 at 8.07.17 PM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C2576" w14:textId="77777777" w:rsidR="00AB1910" w:rsidRDefault="00AB1910" w:rsidP="00AB1910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2" w:name="_Toc88759876"/>
      <w:r>
        <w:rPr>
          <w:rFonts w:ascii="Times New Roman" w:hAnsi="Times New Roman" w:cs="Times New Roman"/>
          <w:color w:val="auto"/>
          <w:sz w:val="18"/>
          <w:szCs w:val="18"/>
        </w:rPr>
        <w:t>Figure 1.2</w:t>
      </w:r>
      <w:r w:rsidRPr="00242541">
        <w:rPr>
          <w:rFonts w:ascii="Times New Roman" w:hAnsi="Times New Roman" w:cs="Times New Roman"/>
          <w:color w:val="auto"/>
          <w:sz w:val="18"/>
          <w:szCs w:val="18"/>
        </w:rPr>
        <w:t xml:space="preserve"> – Progress Presentation 2</w:t>
      </w:r>
      <w:bookmarkEnd w:id="2"/>
    </w:p>
    <w:p w14:paraId="57160073" w14:textId="77777777" w:rsidR="00AB1910" w:rsidRPr="00AB1910" w:rsidRDefault="00AB1910" w:rsidP="00AB1910"/>
    <w:p w14:paraId="021C1ACA" w14:textId="77777777" w:rsidR="00C40A96" w:rsidRPr="00C40A96" w:rsidRDefault="00C40A96" w:rsidP="00C40A96"/>
    <w:p w14:paraId="0B3C7726" w14:textId="77777777" w:rsidR="00C40A96" w:rsidRDefault="00C40A96" w:rsidP="00C40A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72FE64" wp14:editId="169607F0">
            <wp:extent cx="5213350" cy="2934335"/>
            <wp:effectExtent l="0" t="0" r="6350" b="0"/>
            <wp:docPr id="10" name="Picture 10" descr="Z:\SLIIT\Year4\Research_Module\Documentations\StatusDocuments\Status Document2\images\Screenshot from 2021-10-28 22-00-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Z:\SLIIT\Year4\Research_Module\Documentations\StatusDocuments\Status Document2\images\Screenshot from 2021-10-28 22-00-3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3B663" w14:textId="77777777" w:rsidR="00C40A96" w:rsidRDefault="00AB1910" w:rsidP="00C40A96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3" w:name="_Toc88759877"/>
      <w:r>
        <w:rPr>
          <w:rFonts w:ascii="Times New Roman" w:hAnsi="Times New Roman" w:cs="Times New Roman"/>
          <w:color w:val="auto"/>
          <w:sz w:val="18"/>
          <w:szCs w:val="18"/>
        </w:rPr>
        <w:t>Figure 1.3</w:t>
      </w:r>
      <w:r w:rsidR="00C40A96" w:rsidRPr="00C40A96">
        <w:rPr>
          <w:rFonts w:ascii="Times New Roman" w:hAnsi="Times New Roman" w:cs="Times New Roman"/>
          <w:color w:val="auto"/>
          <w:sz w:val="18"/>
          <w:szCs w:val="18"/>
        </w:rPr>
        <w:t xml:space="preserve"> – </w:t>
      </w:r>
      <w:r w:rsidR="00C40A96">
        <w:rPr>
          <w:rFonts w:ascii="Times New Roman" w:hAnsi="Times New Roman" w:cs="Times New Roman"/>
          <w:color w:val="auto"/>
          <w:sz w:val="18"/>
          <w:szCs w:val="18"/>
        </w:rPr>
        <w:t>Meeting screenshot 1</w:t>
      </w:r>
      <w:bookmarkEnd w:id="3"/>
    </w:p>
    <w:p w14:paraId="6E68CCAB" w14:textId="77777777" w:rsidR="00C40A96" w:rsidRDefault="00C40A96" w:rsidP="00C40A96"/>
    <w:p w14:paraId="4580AF79" w14:textId="77777777" w:rsidR="00242541" w:rsidRDefault="00242541" w:rsidP="00C40A96"/>
    <w:p w14:paraId="74D8940A" w14:textId="77777777" w:rsidR="00242541" w:rsidRDefault="00242541" w:rsidP="00C40A96"/>
    <w:p w14:paraId="33B430BB" w14:textId="77777777" w:rsidR="00242541" w:rsidRDefault="00242541" w:rsidP="00C40A96"/>
    <w:p w14:paraId="22BE3B65" w14:textId="77777777" w:rsidR="00242541" w:rsidRPr="00242541" w:rsidRDefault="00242541" w:rsidP="00242541"/>
    <w:p w14:paraId="76F953C6" w14:textId="77777777" w:rsidR="00C40A96" w:rsidRDefault="00C40A96" w:rsidP="00C40A96">
      <w:r>
        <w:rPr>
          <w:noProof/>
        </w:rPr>
        <w:drawing>
          <wp:inline distT="0" distB="0" distL="0" distR="0" wp14:anchorId="14BB5237" wp14:editId="714DBB27">
            <wp:extent cx="5213350" cy="2934335"/>
            <wp:effectExtent l="0" t="0" r="6350" b="0"/>
            <wp:docPr id="13" name="Picture 13" descr="Z:\SLIIT\Year4\Research_Module\Documentations\StatusDocuments\Status Document2\images\Screenshot from 2021-11-11 22-04-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Z:\SLIIT\Year4\Research_Module\Documentations\StatusDocuments\Status Document2\images\Screenshot from 2021-11-11 22-04-32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FDB13" w14:textId="77777777" w:rsidR="005A5584" w:rsidRDefault="00242541" w:rsidP="005A5584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4" w:name="_Toc88759878"/>
      <w:r>
        <w:rPr>
          <w:rFonts w:ascii="Times New Roman" w:hAnsi="Times New Roman" w:cs="Times New Roman"/>
          <w:color w:val="auto"/>
          <w:sz w:val="18"/>
          <w:szCs w:val="18"/>
        </w:rPr>
        <w:t>Figure 1.4</w:t>
      </w:r>
      <w:r w:rsidR="005A5584" w:rsidRPr="005A5584">
        <w:rPr>
          <w:rFonts w:ascii="Times New Roman" w:hAnsi="Times New Roman" w:cs="Times New Roman"/>
          <w:color w:val="auto"/>
          <w:sz w:val="18"/>
          <w:szCs w:val="18"/>
        </w:rPr>
        <w:t xml:space="preserve"> – Meeting screenshot 2 (Conference blind review results discussion)</w:t>
      </w:r>
      <w:bookmarkEnd w:id="4"/>
    </w:p>
    <w:p w14:paraId="39544364" w14:textId="77777777" w:rsidR="005A5584" w:rsidRPr="005A5584" w:rsidRDefault="005A5584" w:rsidP="005A5584"/>
    <w:p w14:paraId="70AA24D9" w14:textId="77777777" w:rsidR="005A5584" w:rsidRDefault="005A5584" w:rsidP="005A5584">
      <w:pPr>
        <w:jc w:val="center"/>
        <w:rPr>
          <w:rStyle w:val="Heading2Char"/>
          <w:rFonts w:ascii="Times New Roman" w:hAnsi="Times New Roman" w:cs="Times New Roman"/>
          <w:color w:val="auto"/>
          <w:sz w:val="18"/>
          <w:szCs w:val="18"/>
        </w:rPr>
      </w:pPr>
      <w:r>
        <w:rPr>
          <w:noProof/>
        </w:rPr>
        <w:drawing>
          <wp:inline distT="0" distB="0" distL="0" distR="0" wp14:anchorId="4E11C9B1" wp14:editId="1B737554">
            <wp:extent cx="5213350" cy="2934335"/>
            <wp:effectExtent l="0" t="0" r="6350" b="0"/>
            <wp:docPr id="14" name="Picture 14" descr="Z:\SLIIT\Year4\Research_Module\Documentations\StatusDocuments\Status Document2\images\Screenshot from 2021-11-14 22-19-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Z:\SLIIT\Year4\Research_Module\Documentations\StatusDocuments\Status Document2\images\Screenshot from 2021-11-14 22-19-25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48AA6" w14:textId="77777777" w:rsidR="005A5584" w:rsidRPr="005A5584" w:rsidRDefault="00242541" w:rsidP="005A5584">
      <w:pPr>
        <w:jc w:val="center"/>
      </w:pPr>
      <w:bookmarkStart w:id="5" w:name="_Toc88759879"/>
      <w:r>
        <w:rPr>
          <w:rStyle w:val="Heading2Char"/>
          <w:rFonts w:ascii="Times New Roman" w:hAnsi="Times New Roman" w:cs="Times New Roman"/>
          <w:color w:val="auto"/>
          <w:sz w:val="18"/>
          <w:szCs w:val="18"/>
        </w:rPr>
        <w:t>Figure 1.5</w:t>
      </w:r>
      <w:r w:rsidR="005A5584" w:rsidRPr="005A5584">
        <w:rPr>
          <w:rStyle w:val="Heading2Char"/>
          <w:rFonts w:ascii="Times New Roman" w:hAnsi="Times New Roman" w:cs="Times New Roman"/>
          <w:color w:val="auto"/>
          <w:sz w:val="18"/>
          <w:szCs w:val="18"/>
        </w:rPr>
        <w:t xml:space="preserve"> – Meeting screenshot 3 (Conference blind review results discussion)</w:t>
      </w:r>
      <w:bookmarkEnd w:id="5"/>
    </w:p>
    <w:p w14:paraId="2857D8D9" w14:textId="77777777" w:rsidR="005A5584" w:rsidRDefault="005A5584" w:rsidP="005A5584">
      <w:pPr>
        <w:pStyle w:val="Heading2"/>
      </w:pPr>
    </w:p>
    <w:p w14:paraId="4D26CECE" w14:textId="77777777" w:rsidR="005A5584" w:rsidRDefault="005A5584" w:rsidP="005A5584">
      <w:r>
        <w:rPr>
          <w:noProof/>
        </w:rPr>
        <w:drawing>
          <wp:inline distT="0" distB="0" distL="0" distR="0" wp14:anchorId="3768CBD1" wp14:editId="4A5FE286">
            <wp:extent cx="5213350" cy="2934335"/>
            <wp:effectExtent l="0" t="0" r="6350" b="0"/>
            <wp:docPr id="15" name="Picture 15" descr="Z:\SLIIT\Year4\Research_Module\Documentations\StatusDocuments\Status Document2\images\Screenshot from 2021-11-14 22-19-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Z:\SLIIT\Year4\Research_Module\Documentations\StatusDocuments\Status Document2\images\Screenshot from 2021-11-14 22-19-32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350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883BC" w14:textId="77777777" w:rsidR="005A5584" w:rsidRPr="005A5584" w:rsidRDefault="00242541" w:rsidP="005A5584">
      <w:pPr>
        <w:jc w:val="center"/>
      </w:pPr>
      <w:bookmarkStart w:id="6" w:name="_Toc88759880"/>
      <w:r>
        <w:rPr>
          <w:rStyle w:val="Heading2Char"/>
          <w:rFonts w:ascii="Times New Roman" w:hAnsi="Times New Roman" w:cs="Times New Roman"/>
          <w:color w:val="auto"/>
          <w:sz w:val="18"/>
          <w:szCs w:val="18"/>
        </w:rPr>
        <w:t>Figure 1.6</w:t>
      </w:r>
      <w:r w:rsidR="005A5584" w:rsidRPr="005A5584">
        <w:rPr>
          <w:rStyle w:val="Heading2Char"/>
          <w:rFonts w:ascii="Times New Roman" w:hAnsi="Times New Roman" w:cs="Times New Roman"/>
          <w:color w:val="auto"/>
          <w:sz w:val="18"/>
          <w:szCs w:val="18"/>
        </w:rPr>
        <w:t xml:space="preserve"> – Meeting </w:t>
      </w:r>
      <w:r w:rsidR="005A5584">
        <w:rPr>
          <w:rStyle w:val="Heading2Char"/>
          <w:rFonts w:ascii="Times New Roman" w:hAnsi="Times New Roman" w:cs="Times New Roman"/>
          <w:color w:val="auto"/>
          <w:sz w:val="18"/>
          <w:szCs w:val="18"/>
        </w:rPr>
        <w:t>screenshot 4</w:t>
      </w:r>
      <w:r w:rsidR="005A5584" w:rsidRPr="005A5584">
        <w:rPr>
          <w:rStyle w:val="Heading2Char"/>
          <w:rFonts w:ascii="Times New Roman" w:hAnsi="Times New Roman" w:cs="Times New Roman"/>
          <w:color w:val="auto"/>
          <w:sz w:val="18"/>
          <w:szCs w:val="18"/>
        </w:rPr>
        <w:t xml:space="preserve"> (</w:t>
      </w:r>
      <w:r w:rsidR="005A5584">
        <w:rPr>
          <w:rStyle w:val="Heading2Char"/>
          <w:rFonts w:ascii="Times New Roman" w:hAnsi="Times New Roman" w:cs="Times New Roman"/>
          <w:color w:val="auto"/>
          <w:sz w:val="18"/>
          <w:szCs w:val="18"/>
        </w:rPr>
        <w:t>Demo testing meeting</w:t>
      </w:r>
      <w:r w:rsidR="005A5584" w:rsidRPr="005A5584">
        <w:rPr>
          <w:rStyle w:val="Heading2Char"/>
          <w:rFonts w:ascii="Times New Roman" w:hAnsi="Times New Roman" w:cs="Times New Roman"/>
          <w:color w:val="auto"/>
          <w:sz w:val="18"/>
          <w:szCs w:val="18"/>
        </w:rPr>
        <w:t>)</w:t>
      </w:r>
      <w:bookmarkEnd w:id="6"/>
    </w:p>
    <w:p w14:paraId="6142A766" w14:textId="77777777" w:rsidR="005A5584" w:rsidRDefault="005A5584" w:rsidP="005A5584"/>
    <w:p w14:paraId="551CE7AB" w14:textId="77777777" w:rsidR="00242541" w:rsidRDefault="00242541" w:rsidP="005A5584"/>
    <w:p w14:paraId="50F06F60" w14:textId="77777777" w:rsidR="00242541" w:rsidRDefault="00242541" w:rsidP="005A5584"/>
    <w:p w14:paraId="32ED9110" w14:textId="77777777" w:rsidR="00242541" w:rsidRDefault="00242541" w:rsidP="005A5584"/>
    <w:p w14:paraId="5EE2EED3" w14:textId="77777777" w:rsidR="00242541" w:rsidRDefault="00242541" w:rsidP="005A5584"/>
    <w:p w14:paraId="42F0F097" w14:textId="77777777" w:rsidR="005A5584" w:rsidRPr="005A5584" w:rsidRDefault="005A5584" w:rsidP="005A5584">
      <w:pPr>
        <w:pStyle w:val="Heading1"/>
        <w:rPr>
          <w:sz w:val="24"/>
          <w:szCs w:val="24"/>
        </w:rPr>
      </w:pPr>
      <w:bookmarkStart w:id="7" w:name="_Toc88759881"/>
      <w:r w:rsidRPr="005A5584">
        <w:rPr>
          <w:sz w:val="24"/>
          <w:szCs w:val="24"/>
        </w:rPr>
        <w:t>2. Microsoft Teams project planner</w:t>
      </w:r>
      <w:bookmarkEnd w:id="7"/>
    </w:p>
    <w:p w14:paraId="304AA5D3" w14:textId="19374CDC" w:rsidR="005A5584" w:rsidRDefault="004D788B" w:rsidP="005A5584">
      <w:r>
        <w:rPr>
          <w:noProof/>
        </w:rPr>
        <w:drawing>
          <wp:inline distT="0" distB="0" distL="0" distR="0" wp14:anchorId="4DFD38FB" wp14:editId="779E1605">
            <wp:extent cx="5219700" cy="2761957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35"/>
                    <a:stretch/>
                  </pic:blipFill>
                  <pic:spPr bwMode="auto">
                    <a:xfrm>
                      <a:off x="0" y="0"/>
                      <a:ext cx="5219700" cy="276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C868BE" w14:textId="77777777" w:rsidR="005A5584" w:rsidRDefault="005A5584" w:rsidP="005A5584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8" w:name="_Toc88759882"/>
      <w:r w:rsidRPr="005A5584">
        <w:rPr>
          <w:rFonts w:ascii="Times New Roman" w:hAnsi="Times New Roman" w:cs="Times New Roman"/>
          <w:color w:val="auto"/>
          <w:sz w:val="18"/>
          <w:szCs w:val="18"/>
        </w:rPr>
        <w:t>Figure 2.1 – MS Project planner screenshot 1</w:t>
      </w:r>
      <w:bookmarkEnd w:id="8"/>
    </w:p>
    <w:p w14:paraId="356719BD" w14:textId="77777777" w:rsidR="005A5584" w:rsidRDefault="005A5584" w:rsidP="005A5584"/>
    <w:p w14:paraId="4F5343E5" w14:textId="77777777" w:rsidR="005A5584" w:rsidRDefault="005A5584" w:rsidP="005A5584"/>
    <w:p w14:paraId="48609909" w14:textId="77777777" w:rsidR="005A5584" w:rsidRDefault="005A5584" w:rsidP="005A5584"/>
    <w:p w14:paraId="3CDBB6E0" w14:textId="38B19939" w:rsidR="005A5584" w:rsidRDefault="004D788B" w:rsidP="005A5584">
      <w:r>
        <w:rPr>
          <w:noProof/>
        </w:rPr>
        <w:drawing>
          <wp:inline distT="0" distB="0" distL="0" distR="0" wp14:anchorId="0B4F975E" wp14:editId="70120088">
            <wp:extent cx="5219700" cy="2780714"/>
            <wp:effectExtent l="0" t="0" r="0" b="635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97"/>
                    <a:stretch/>
                  </pic:blipFill>
                  <pic:spPr bwMode="auto">
                    <a:xfrm>
                      <a:off x="0" y="0"/>
                      <a:ext cx="5219700" cy="2780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038996" w14:textId="77777777" w:rsidR="005A5584" w:rsidRDefault="005A5584" w:rsidP="005A5584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9" w:name="_Toc88759883"/>
      <w:r w:rsidRPr="005A5584">
        <w:rPr>
          <w:rFonts w:ascii="Times New Roman" w:hAnsi="Times New Roman" w:cs="Times New Roman"/>
          <w:color w:val="auto"/>
          <w:sz w:val="18"/>
          <w:szCs w:val="18"/>
        </w:rPr>
        <w:t>Figure 2.2 – MS Project planner screenshot 2</w:t>
      </w:r>
      <w:bookmarkEnd w:id="9"/>
    </w:p>
    <w:p w14:paraId="26C23402" w14:textId="77777777" w:rsidR="005A5584" w:rsidRDefault="005A5584" w:rsidP="005A5584"/>
    <w:p w14:paraId="0351F584" w14:textId="77777777" w:rsidR="00694FEA" w:rsidRDefault="00694FEA" w:rsidP="005A5584"/>
    <w:p w14:paraId="7A4472AF" w14:textId="77777777" w:rsidR="00AF301D" w:rsidRDefault="00AF301D" w:rsidP="005A5584"/>
    <w:p w14:paraId="2EF0AA73" w14:textId="77777777" w:rsidR="00AF301D" w:rsidRDefault="00AF301D" w:rsidP="00AF301D">
      <w:pPr>
        <w:pStyle w:val="Heading1"/>
        <w:rPr>
          <w:sz w:val="24"/>
          <w:szCs w:val="24"/>
        </w:rPr>
      </w:pPr>
      <w:bookmarkStart w:id="10" w:name="_Toc88759884"/>
      <w:r>
        <w:rPr>
          <w:sz w:val="24"/>
          <w:szCs w:val="24"/>
        </w:rPr>
        <w:t>3</w:t>
      </w:r>
      <w:r w:rsidRPr="00AF301D">
        <w:rPr>
          <w:sz w:val="24"/>
          <w:szCs w:val="24"/>
        </w:rPr>
        <w:t>. GitLab Reports</w:t>
      </w:r>
      <w:bookmarkEnd w:id="10"/>
    </w:p>
    <w:p w14:paraId="61C7C688" w14:textId="43FC5223" w:rsidR="00AF301D" w:rsidRDefault="00417130" w:rsidP="00AF301D">
      <w:r>
        <w:rPr>
          <w:noProof/>
        </w:rPr>
        <w:drawing>
          <wp:inline distT="0" distB="0" distL="0" distR="0" wp14:anchorId="48C8B05C" wp14:editId="02FD9252">
            <wp:extent cx="5218873" cy="2747890"/>
            <wp:effectExtent l="0" t="0" r="1270" b="0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00"/>
                    <a:stretch/>
                  </pic:blipFill>
                  <pic:spPr bwMode="auto">
                    <a:xfrm>
                      <a:off x="0" y="0"/>
                      <a:ext cx="5219700" cy="2748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8378E" w14:textId="77777777" w:rsidR="00AF301D" w:rsidRPr="00AF301D" w:rsidRDefault="00AF301D" w:rsidP="00AF301D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11" w:name="_Toc88759885"/>
      <w:r w:rsidRPr="00AF301D">
        <w:rPr>
          <w:rFonts w:ascii="Times New Roman" w:hAnsi="Times New Roman" w:cs="Times New Roman"/>
          <w:color w:val="auto"/>
          <w:sz w:val="18"/>
          <w:szCs w:val="18"/>
        </w:rPr>
        <w:t>Figure 3.1 - Repository</w:t>
      </w:r>
      <w:bookmarkEnd w:id="11"/>
    </w:p>
    <w:p w14:paraId="64182EDB" w14:textId="77777777" w:rsidR="00AF301D" w:rsidRDefault="00AF301D" w:rsidP="00AF301D"/>
    <w:p w14:paraId="0ECA7375" w14:textId="0321EB68" w:rsidR="00AF301D" w:rsidRDefault="00417130" w:rsidP="00AF301D">
      <w:r>
        <w:rPr>
          <w:noProof/>
        </w:rPr>
        <w:drawing>
          <wp:inline distT="0" distB="0" distL="0" distR="0" wp14:anchorId="70D9F0E5" wp14:editId="3C7FAC25">
            <wp:extent cx="5219700" cy="2766646"/>
            <wp:effectExtent l="0" t="0" r="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76"/>
                    <a:stretch/>
                  </pic:blipFill>
                  <pic:spPr bwMode="auto">
                    <a:xfrm>
                      <a:off x="0" y="0"/>
                      <a:ext cx="5219700" cy="2766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BC1890" w14:textId="77777777" w:rsidR="00AF301D" w:rsidRDefault="00AF301D" w:rsidP="00AF301D">
      <w:pPr>
        <w:pStyle w:val="Heading2"/>
        <w:jc w:val="center"/>
        <w:rPr>
          <w:rFonts w:ascii="Times New Roman" w:eastAsia="Times New Roman" w:hAnsi="Times New Roman" w:cs="Times New Roman"/>
          <w:color w:val="auto"/>
          <w:sz w:val="18"/>
          <w:szCs w:val="18"/>
        </w:rPr>
      </w:pPr>
      <w:bookmarkStart w:id="12" w:name="_Toc88759886"/>
      <w:r w:rsidRPr="00AF301D">
        <w:rPr>
          <w:rFonts w:ascii="Times New Roman" w:eastAsia="Times New Roman" w:hAnsi="Times New Roman" w:cs="Times New Roman"/>
          <w:color w:val="auto"/>
          <w:sz w:val="18"/>
          <w:szCs w:val="18"/>
        </w:rPr>
        <w:t xml:space="preserve">Figure 3.2 </w:t>
      </w:r>
      <w:r>
        <w:rPr>
          <w:rFonts w:ascii="Times New Roman" w:eastAsia="Times New Roman" w:hAnsi="Times New Roman" w:cs="Times New Roman"/>
          <w:color w:val="auto"/>
          <w:sz w:val="18"/>
          <w:szCs w:val="18"/>
        </w:rPr>
        <w:t>–</w:t>
      </w:r>
      <w:r w:rsidRPr="00AF301D">
        <w:rPr>
          <w:rFonts w:ascii="Times New Roman" w:eastAsia="Times New Roman" w:hAnsi="Times New Roman" w:cs="Times New Roman"/>
          <w:color w:val="auto"/>
          <w:sz w:val="18"/>
          <w:szCs w:val="18"/>
        </w:rPr>
        <w:t xml:space="preserve"> Contribution</w:t>
      </w:r>
      <w:bookmarkEnd w:id="12"/>
    </w:p>
    <w:p w14:paraId="5607039C" w14:textId="77777777" w:rsidR="00AF301D" w:rsidRDefault="00AF301D" w:rsidP="00AF301D"/>
    <w:p w14:paraId="66225375" w14:textId="77777777" w:rsidR="00AF301D" w:rsidRDefault="00AF301D" w:rsidP="00AF301D"/>
    <w:p w14:paraId="4DE89CE6" w14:textId="77777777" w:rsidR="00AF301D" w:rsidRDefault="00AF301D" w:rsidP="00AF301D"/>
    <w:p w14:paraId="6FD804E2" w14:textId="77777777" w:rsidR="00AF301D" w:rsidRDefault="00AF301D" w:rsidP="00AF301D"/>
    <w:p w14:paraId="4D40506E" w14:textId="77777777" w:rsidR="00AF301D" w:rsidRDefault="00AF301D" w:rsidP="00AF301D"/>
    <w:p w14:paraId="375A6F64" w14:textId="11D68341" w:rsidR="00AF301D" w:rsidRDefault="000948AC" w:rsidP="00AF301D">
      <w:r>
        <w:rPr>
          <w:noProof/>
        </w:rPr>
        <w:drawing>
          <wp:inline distT="0" distB="0" distL="0" distR="0" wp14:anchorId="2455A1F6" wp14:editId="38296605">
            <wp:extent cx="5219700" cy="2761957"/>
            <wp:effectExtent l="0" t="0" r="0" b="635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35"/>
                    <a:stretch/>
                  </pic:blipFill>
                  <pic:spPr bwMode="auto">
                    <a:xfrm>
                      <a:off x="0" y="0"/>
                      <a:ext cx="5219700" cy="2761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702A98" w14:textId="77777777" w:rsidR="00AF301D" w:rsidRDefault="00AF301D" w:rsidP="00AF301D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13" w:name="_Toc88759887"/>
      <w:r w:rsidRPr="00AF301D">
        <w:rPr>
          <w:rFonts w:ascii="Times New Roman" w:hAnsi="Times New Roman" w:cs="Times New Roman"/>
          <w:color w:val="auto"/>
          <w:sz w:val="18"/>
          <w:szCs w:val="18"/>
        </w:rPr>
        <w:t>Figure 3.3 – Contribution graph</w:t>
      </w:r>
      <w:bookmarkEnd w:id="13"/>
    </w:p>
    <w:p w14:paraId="211EC5D7" w14:textId="77777777" w:rsidR="00AF301D" w:rsidRDefault="00AF301D" w:rsidP="00AF301D"/>
    <w:p w14:paraId="34987A8F" w14:textId="77777777" w:rsidR="00AF301D" w:rsidRDefault="00AF301D" w:rsidP="00AF301D"/>
    <w:p w14:paraId="58A2954B" w14:textId="23B37D31" w:rsidR="00AF301D" w:rsidRDefault="000948AC" w:rsidP="00AF301D">
      <w:r>
        <w:rPr>
          <w:noProof/>
        </w:rPr>
        <w:drawing>
          <wp:inline distT="0" distB="0" distL="0" distR="0" wp14:anchorId="08D623FD" wp14:editId="5299DB4F">
            <wp:extent cx="5219608" cy="2743200"/>
            <wp:effectExtent l="0" t="0" r="635" b="0"/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73"/>
                    <a:stretch/>
                  </pic:blipFill>
                  <pic:spPr bwMode="auto">
                    <a:xfrm>
                      <a:off x="0" y="0"/>
                      <a:ext cx="5219700" cy="2743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633D0" w14:textId="77777777" w:rsidR="00AF301D" w:rsidRDefault="00AF301D" w:rsidP="00AF301D">
      <w:pPr>
        <w:pStyle w:val="Heading2"/>
        <w:jc w:val="center"/>
        <w:rPr>
          <w:rFonts w:ascii="Times New Roman" w:hAnsi="Times New Roman" w:cs="Times New Roman"/>
          <w:color w:val="auto"/>
          <w:sz w:val="18"/>
          <w:szCs w:val="18"/>
        </w:rPr>
      </w:pPr>
      <w:bookmarkStart w:id="14" w:name="_Toc88759888"/>
      <w:r w:rsidRPr="00AF301D">
        <w:rPr>
          <w:rFonts w:ascii="Times New Roman" w:hAnsi="Times New Roman" w:cs="Times New Roman"/>
          <w:color w:val="auto"/>
          <w:sz w:val="18"/>
          <w:szCs w:val="18"/>
        </w:rPr>
        <w:t>Figure 3.4 – Programming Languages Chart</w:t>
      </w:r>
      <w:bookmarkEnd w:id="14"/>
    </w:p>
    <w:p w14:paraId="503E9D09" w14:textId="77777777" w:rsidR="00AF301D" w:rsidRDefault="00AF301D" w:rsidP="00AF301D"/>
    <w:p w14:paraId="0D1B4075" w14:textId="77777777" w:rsidR="00AF301D" w:rsidRDefault="00AF301D" w:rsidP="00AF301D"/>
    <w:p w14:paraId="69848857" w14:textId="77777777" w:rsidR="00AF301D" w:rsidRDefault="00AF301D" w:rsidP="00AF301D"/>
    <w:p w14:paraId="1C6F6885" w14:textId="07B040B3" w:rsidR="00AF301D" w:rsidRDefault="00AF301D" w:rsidP="00AF301D"/>
    <w:p w14:paraId="0FAEBC8A" w14:textId="77777777" w:rsidR="00653E4A" w:rsidRDefault="00653E4A" w:rsidP="00AF301D"/>
    <w:p w14:paraId="1D29B528" w14:textId="3D83C5BC" w:rsidR="0012496D" w:rsidRPr="00111D63" w:rsidRDefault="0012496D" w:rsidP="0012496D">
      <w:pPr>
        <w:rPr>
          <w:sz w:val="18"/>
          <w:szCs w:val="18"/>
        </w:rPr>
      </w:pPr>
    </w:p>
    <w:sectPr w:rsidR="0012496D" w:rsidRPr="00111D63" w:rsidSect="0082558D">
      <w:footerReference w:type="default" r:id="rId24"/>
      <w:footerReference w:type="first" r:id="rId25"/>
      <w:pgSz w:w="11906" w:h="16838" w:code="9"/>
      <w:pgMar w:top="1411" w:right="1411" w:bottom="2275" w:left="2275" w:header="720" w:footer="720" w:gutter="0"/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B9C6C" w14:textId="77777777" w:rsidR="006323DB" w:rsidRDefault="006323DB" w:rsidP="00FC0E7A">
      <w:pPr>
        <w:spacing w:after="0" w:line="240" w:lineRule="auto"/>
      </w:pPr>
      <w:r>
        <w:separator/>
      </w:r>
    </w:p>
  </w:endnote>
  <w:endnote w:type="continuationSeparator" w:id="0">
    <w:p w14:paraId="7275611D" w14:textId="77777777" w:rsidR="006323DB" w:rsidRDefault="006323DB" w:rsidP="00FC0E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altName w:val="Times New Roman"/>
    <w:charset w:val="00"/>
    <w:family w:val="auto"/>
    <w:pitch w:val="variable"/>
  </w:font>
  <w:font w:name="FreeSans">
    <w:altName w:val="Times New Roman"/>
    <w:charset w:val="00"/>
    <w:family w:val="auto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A22F3" w14:textId="77777777" w:rsidR="00DD60E5" w:rsidRDefault="00DD60E5">
    <w:pPr>
      <w:pStyle w:val="Footer"/>
      <w:jc w:val="center"/>
    </w:pPr>
  </w:p>
  <w:p w14:paraId="779BAFDF" w14:textId="77777777" w:rsidR="00DD60E5" w:rsidRDefault="00DD6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E097" w14:textId="77777777" w:rsidR="00DD60E5" w:rsidRDefault="00DD60E5" w:rsidP="00214A28">
    <w:pPr>
      <w:pStyle w:val="Footer"/>
    </w:pPr>
  </w:p>
  <w:p w14:paraId="0821E21E" w14:textId="77777777" w:rsidR="00DD60E5" w:rsidRDefault="00DD60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E79FD0" w14:textId="77777777" w:rsidR="00DD60E5" w:rsidRDefault="00DD60E5">
    <w:pPr>
      <w:pStyle w:val="Footer"/>
      <w:jc w:val="center"/>
    </w:pPr>
  </w:p>
  <w:p w14:paraId="50EA9526" w14:textId="77777777" w:rsidR="00DD60E5" w:rsidRDefault="00DD6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46D99" w14:textId="77777777" w:rsidR="006323DB" w:rsidRDefault="006323DB" w:rsidP="00FC0E7A">
      <w:pPr>
        <w:spacing w:after="0" w:line="240" w:lineRule="auto"/>
      </w:pPr>
      <w:r>
        <w:separator/>
      </w:r>
    </w:p>
  </w:footnote>
  <w:footnote w:type="continuationSeparator" w:id="0">
    <w:p w14:paraId="3FBB4A8D" w14:textId="77777777" w:rsidR="006323DB" w:rsidRDefault="006323DB" w:rsidP="00FC0E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C44B3"/>
    <w:multiLevelType w:val="hybridMultilevel"/>
    <w:tmpl w:val="7090CE60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18073F"/>
    <w:multiLevelType w:val="hybridMultilevel"/>
    <w:tmpl w:val="360A7F72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7F6BC2"/>
    <w:multiLevelType w:val="hybridMultilevel"/>
    <w:tmpl w:val="D4264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50DF3"/>
    <w:multiLevelType w:val="hybridMultilevel"/>
    <w:tmpl w:val="B1242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13353D"/>
    <w:multiLevelType w:val="hybridMultilevel"/>
    <w:tmpl w:val="3348D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003EB3"/>
    <w:multiLevelType w:val="hybridMultilevel"/>
    <w:tmpl w:val="32E8353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77C0511"/>
    <w:multiLevelType w:val="hybridMultilevel"/>
    <w:tmpl w:val="A13C0C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A4123"/>
    <w:multiLevelType w:val="hybridMultilevel"/>
    <w:tmpl w:val="37BCA1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16A7B88"/>
    <w:multiLevelType w:val="hybridMultilevel"/>
    <w:tmpl w:val="F36CF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B135A4"/>
    <w:multiLevelType w:val="hybridMultilevel"/>
    <w:tmpl w:val="24A63A60"/>
    <w:lvl w:ilvl="0" w:tplc="FC806D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6383D"/>
    <w:multiLevelType w:val="hybridMultilevel"/>
    <w:tmpl w:val="6096D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1E7164"/>
    <w:multiLevelType w:val="hybridMultilevel"/>
    <w:tmpl w:val="CAC800EE"/>
    <w:lvl w:ilvl="0" w:tplc="FC806D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247BC0"/>
    <w:multiLevelType w:val="hybridMultilevel"/>
    <w:tmpl w:val="9A400B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15482"/>
    <w:multiLevelType w:val="multilevel"/>
    <w:tmpl w:val="6E10C4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4" w15:restartNumberingAfterBreak="0">
    <w:nsid w:val="43775BA1"/>
    <w:multiLevelType w:val="hybridMultilevel"/>
    <w:tmpl w:val="014E6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802494"/>
    <w:multiLevelType w:val="hybridMultilevel"/>
    <w:tmpl w:val="EFCE7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FD0D42"/>
    <w:multiLevelType w:val="multilevel"/>
    <w:tmpl w:val="90822E2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7" w15:restartNumberingAfterBreak="0">
    <w:nsid w:val="54405A76"/>
    <w:multiLevelType w:val="multilevel"/>
    <w:tmpl w:val="5D40DCC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.0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E4371C3"/>
    <w:multiLevelType w:val="multilevel"/>
    <w:tmpl w:val="2864FBD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E5E0453"/>
    <w:multiLevelType w:val="multilevel"/>
    <w:tmpl w:val="EF9484F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380" w:hanging="6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4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0" w15:restartNumberingAfterBreak="0">
    <w:nsid w:val="5ED54A21"/>
    <w:multiLevelType w:val="hybridMultilevel"/>
    <w:tmpl w:val="31C01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CD2BAC"/>
    <w:multiLevelType w:val="hybridMultilevel"/>
    <w:tmpl w:val="2076CE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D91B29"/>
    <w:multiLevelType w:val="hybridMultilevel"/>
    <w:tmpl w:val="9B7C911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111C72"/>
    <w:multiLevelType w:val="multilevel"/>
    <w:tmpl w:val="14F8B022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72575020"/>
    <w:multiLevelType w:val="hybridMultilevel"/>
    <w:tmpl w:val="54A0CF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2D361D7"/>
    <w:multiLevelType w:val="hybridMultilevel"/>
    <w:tmpl w:val="8A705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A43655"/>
    <w:multiLevelType w:val="hybridMultilevel"/>
    <w:tmpl w:val="BC1E5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EE3CAF"/>
    <w:multiLevelType w:val="hybridMultilevel"/>
    <w:tmpl w:val="87C04CD8"/>
    <w:lvl w:ilvl="0" w:tplc="FC806D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164177"/>
    <w:multiLevelType w:val="hybridMultilevel"/>
    <w:tmpl w:val="6D04B25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"/>
  </w:num>
  <w:num w:numId="3">
    <w:abstractNumId w:val="19"/>
  </w:num>
  <w:num w:numId="4">
    <w:abstractNumId w:val="16"/>
  </w:num>
  <w:num w:numId="5">
    <w:abstractNumId w:val="12"/>
  </w:num>
  <w:num w:numId="6">
    <w:abstractNumId w:val="14"/>
  </w:num>
  <w:num w:numId="7">
    <w:abstractNumId w:val="8"/>
  </w:num>
  <w:num w:numId="8">
    <w:abstractNumId w:val="7"/>
  </w:num>
  <w:num w:numId="9">
    <w:abstractNumId w:val="24"/>
  </w:num>
  <w:num w:numId="10">
    <w:abstractNumId w:val="4"/>
  </w:num>
  <w:num w:numId="11">
    <w:abstractNumId w:val="27"/>
  </w:num>
  <w:num w:numId="12">
    <w:abstractNumId w:val="9"/>
  </w:num>
  <w:num w:numId="13">
    <w:abstractNumId w:val="11"/>
  </w:num>
  <w:num w:numId="14">
    <w:abstractNumId w:val="3"/>
  </w:num>
  <w:num w:numId="15">
    <w:abstractNumId w:val="6"/>
  </w:num>
  <w:num w:numId="16">
    <w:abstractNumId w:val="0"/>
  </w:num>
  <w:num w:numId="17">
    <w:abstractNumId w:val="1"/>
  </w:num>
  <w:num w:numId="18">
    <w:abstractNumId w:val="22"/>
  </w:num>
  <w:num w:numId="19">
    <w:abstractNumId w:val="5"/>
  </w:num>
  <w:num w:numId="20">
    <w:abstractNumId w:val="28"/>
  </w:num>
  <w:num w:numId="21">
    <w:abstractNumId w:val="10"/>
  </w:num>
  <w:num w:numId="22">
    <w:abstractNumId w:val="17"/>
  </w:num>
  <w:num w:numId="23">
    <w:abstractNumId w:val="18"/>
  </w:num>
  <w:num w:numId="24">
    <w:abstractNumId w:val="23"/>
  </w:num>
  <w:num w:numId="25">
    <w:abstractNumId w:val="13"/>
  </w:num>
  <w:num w:numId="26">
    <w:abstractNumId w:val="26"/>
  </w:num>
  <w:num w:numId="27">
    <w:abstractNumId w:val="25"/>
  </w:num>
  <w:num w:numId="28">
    <w:abstractNumId w:val="15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tDQxNzcwNDI1NjFV0lEKTi0uzszPAykwqgUAH+TJtiwAAAA="/>
  </w:docVars>
  <w:rsids>
    <w:rsidRoot w:val="00452F32"/>
    <w:rsid w:val="0000083A"/>
    <w:rsid w:val="00001CD7"/>
    <w:rsid w:val="00005D41"/>
    <w:rsid w:val="00007F92"/>
    <w:rsid w:val="00011C1E"/>
    <w:rsid w:val="000147DE"/>
    <w:rsid w:val="00015438"/>
    <w:rsid w:val="00015AA3"/>
    <w:rsid w:val="00015EF9"/>
    <w:rsid w:val="000166FA"/>
    <w:rsid w:val="000173F9"/>
    <w:rsid w:val="00017759"/>
    <w:rsid w:val="0002270A"/>
    <w:rsid w:val="00023993"/>
    <w:rsid w:val="00024C89"/>
    <w:rsid w:val="000253E2"/>
    <w:rsid w:val="00025DF6"/>
    <w:rsid w:val="000262B1"/>
    <w:rsid w:val="00027678"/>
    <w:rsid w:val="0003144F"/>
    <w:rsid w:val="0003190D"/>
    <w:rsid w:val="000326FB"/>
    <w:rsid w:val="000344E3"/>
    <w:rsid w:val="00035646"/>
    <w:rsid w:val="00036EBD"/>
    <w:rsid w:val="00037210"/>
    <w:rsid w:val="00041122"/>
    <w:rsid w:val="00041522"/>
    <w:rsid w:val="00041950"/>
    <w:rsid w:val="00042024"/>
    <w:rsid w:val="000420AA"/>
    <w:rsid w:val="0004253C"/>
    <w:rsid w:val="00042D2C"/>
    <w:rsid w:val="000473F1"/>
    <w:rsid w:val="00052737"/>
    <w:rsid w:val="00052D46"/>
    <w:rsid w:val="00053856"/>
    <w:rsid w:val="00055A46"/>
    <w:rsid w:val="00062028"/>
    <w:rsid w:val="00062560"/>
    <w:rsid w:val="00062900"/>
    <w:rsid w:val="000642C4"/>
    <w:rsid w:val="00064A52"/>
    <w:rsid w:val="000659AC"/>
    <w:rsid w:val="00066EFF"/>
    <w:rsid w:val="000670A6"/>
    <w:rsid w:val="000673EF"/>
    <w:rsid w:val="00067616"/>
    <w:rsid w:val="00070A5C"/>
    <w:rsid w:val="000714A6"/>
    <w:rsid w:val="00071B51"/>
    <w:rsid w:val="00072361"/>
    <w:rsid w:val="0007296F"/>
    <w:rsid w:val="00073139"/>
    <w:rsid w:val="00073223"/>
    <w:rsid w:val="0007324A"/>
    <w:rsid w:val="00074717"/>
    <w:rsid w:val="00076146"/>
    <w:rsid w:val="00077E5D"/>
    <w:rsid w:val="00081291"/>
    <w:rsid w:val="000832AC"/>
    <w:rsid w:val="000856F2"/>
    <w:rsid w:val="0008638B"/>
    <w:rsid w:val="00087CA4"/>
    <w:rsid w:val="00091670"/>
    <w:rsid w:val="000916B7"/>
    <w:rsid w:val="00092451"/>
    <w:rsid w:val="0009336D"/>
    <w:rsid w:val="00093F42"/>
    <w:rsid w:val="000943E7"/>
    <w:rsid w:val="000948AC"/>
    <w:rsid w:val="0009559F"/>
    <w:rsid w:val="00096EAA"/>
    <w:rsid w:val="000A13C2"/>
    <w:rsid w:val="000A20B2"/>
    <w:rsid w:val="000A4878"/>
    <w:rsid w:val="000A61A5"/>
    <w:rsid w:val="000B15BE"/>
    <w:rsid w:val="000B1C40"/>
    <w:rsid w:val="000B2A31"/>
    <w:rsid w:val="000B4023"/>
    <w:rsid w:val="000B47B5"/>
    <w:rsid w:val="000B581C"/>
    <w:rsid w:val="000B5CCB"/>
    <w:rsid w:val="000B6277"/>
    <w:rsid w:val="000B75F7"/>
    <w:rsid w:val="000B7C04"/>
    <w:rsid w:val="000C083C"/>
    <w:rsid w:val="000C1145"/>
    <w:rsid w:val="000C18DC"/>
    <w:rsid w:val="000C2022"/>
    <w:rsid w:val="000C2A4B"/>
    <w:rsid w:val="000C3651"/>
    <w:rsid w:val="000C41E3"/>
    <w:rsid w:val="000C611B"/>
    <w:rsid w:val="000C6A88"/>
    <w:rsid w:val="000C76A6"/>
    <w:rsid w:val="000C7E81"/>
    <w:rsid w:val="000D1262"/>
    <w:rsid w:val="000D27BE"/>
    <w:rsid w:val="000D5076"/>
    <w:rsid w:val="000D578F"/>
    <w:rsid w:val="000E0F62"/>
    <w:rsid w:val="000E2817"/>
    <w:rsid w:val="000E53C4"/>
    <w:rsid w:val="000E636D"/>
    <w:rsid w:val="000F041F"/>
    <w:rsid w:val="000F1643"/>
    <w:rsid w:val="000F6A38"/>
    <w:rsid w:val="000F7626"/>
    <w:rsid w:val="000F78E5"/>
    <w:rsid w:val="00100BB5"/>
    <w:rsid w:val="0010106E"/>
    <w:rsid w:val="0010431A"/>
    <w:rsid w:val="001058BB"/>
    <w:rsid w:val="001060A2"/>
    <w:rsid w:val="001067EB"/>
    <w:rsid w:val="00107B9A"/>
    <w:rsid w:val="00111D63"/>
    <w:rsid w:val="0011214F"/>
    <w:rsid w:val="001121C7"/>
    <w:rsid w:val="00112240"/>
    <w:rsid w:val="00114F6B"/>
    <w:rsid w:val="0011644E"/>
    <w:rsid w:val="0012005B"/>
    <w:rsid w:val="00120E24"/>
    <w:rsid w:val="00123B8A"/>
    <w:rsid w:val="0012496D"/>
    <w:rsid w:val="00124D7F"/>
    <w:rsid w:val="00127579"/>
    <w:rsid w:val="00127F81"/>
    <w:rsid w:val="00132231"/>
    <w:rsid w:val="0013241A"/>
    <w:rsid w:val="00133C82"/>
    <w:rsid w:val="00133C97"/>
    <w:rsid w:val="00134106"/>
    <w:rsid w:val="001343F6"/>
    <w:rsid w:val="0013457B"/>
    <w:rsid w:val="00134ECA"/>
    <w:rsid w:val="001372A7"/>
    <w:rsid w:val="00142A43"/>
    <w:rsid w:val="00145455"/>
    <w:rsid w:val="00146B51"/>
    <w:rsid w:val="001471B4"/>
    <w:rsid w:val="00147F1B"/>
    <w:rsid w:val="00151B64"/>
    <w:rsid w:val="00152FBA"/>
    <w:rsid w:val="00153B99"/>
    <w:rsid w:val="001554D3"/>
    <w:rsid w:val="00155CAC"/>
    <w:rsid w:val="00156668"/>
    <w:rsid w:val="00157E72"/>
    <w:rsid w:val="001611BE"/>
    <w:rsid w:val="001619D2"/>
    <w:rsid w:val="0016223E"/>
    <w:rsid w:val="00164425"/>
    <w:rsid w:val="00165D3E"/>
    <w:rsid w:val="0017344D"/>
    <w:rsid w:val="00173F9E"/>
    <w:rsid w:val="00175868"/>
    <w:rsid w:val="00175F35"/>
    <w:rsid w:val="00181937"/>
    <w:rsid w:val="001826F2"/>
    <w:rsid w:val="00184D12"/>
    <w:rsid w:val="00186249"/>
    <w:rsid w:val="00186723"/>
    <w:rsid w:val="00195955"/>
    <w:rsid w:val="001A0B90"/>
    <w:rsid w:val="001A1821"/>
    <w:rsid w:val="001A1D3F"/>
    <w:rsid w:val="001A63F9"/>
    <w:rsid w:val="001A7CB1"/>
    <w:rsid w:val="001B03A3"/>
    <w:rsid w:val="001B07F9"/>
    <w:rsid w:val="001B0D37"/>
    <w:rsid w:val="001B1E13"/>
    <w:rsid w:val="001B2F6B"/>
    <w:rsid w:val="001B3D3B"/>
    <w:rsid w:val="001B48A8"/>
    <w:rsid w:val="001B574C"/>
    <w:rsid w:val="001B5B14"/>
    <w:rsid w:val="001B6628"/>
    <w:rsid w:val="001B663B"/>
    <w:rsid w:val="001B7C92"/>
    <w:rsid w:val="001C04B3"/>
    <w:rsid w:val="001C0BCA"/>
    <w:rsid w:val="001C1046"/>
    <w:rsid w:val="001C15E8"/>
    <w:rsid w:val="001C53B2"/>
    <w:rsid w:val="001C59B4"/>
    <w:rsid w:val="001C6174"/>
    <w:rsid w:val="001C69AD"/>
    <w:rsid w:val="001C7228"/>
    <w:rsid w:val="001C7B63"/>
    <w:rsid w:val="001C7BF2"/>
    <w:rsid w:val="001D0D42"/>
    <w:rsid w:val="001D1B8D"/>
    <w:rsid w:val="001D2E23"/>
    <w:rsid w:val="001D3174"/>
    <w:rsid w:val="001D37FF"/>
    <w:rsid w:val="001D40E0"/>
    <w:rsid w:val="001D4877"/>
    <w:rsid w:val="001D5625"/>
    <w:rsid w:val="001D714F"/>
    <w:rsid w:val="001E1E0B"/>
    <w:rsid w:val="001E1F78"/>
    <w:rsid w:val="001E2414"/>
    <w:rsid w:val="001E29AB"/>
    <w:rsid w:val="001E2BF0"/>
    <w:rsid w:val="001E4A9D"/>
    <w:rsid w:val="001E7E79"/>
    <w:rsid w:val="001F0BCD"/>
    <w:rsid w:val="001F15AF"/>
    <w:rsid w:val="001F15F9"/>
    <w:rsid w:val="001F3F12"/>
    <w:rsid w:val="001F5BD5"/>
    <w:rsid w:val="001F75A3"/>
    <w:rsid w:val="001F7929"/>
    <w:rsid w:val="002011A8"/>
    <w:rsid w:val="002012CB"/>
    <w:rsid w:val="0020314E"/>
    <w:rsid w:val="00206E21"/>
    <w:rsid w:val="00210181"/>
    <w:rsid w:val="00212129"/>
    <w:rsid w:val="002125AE"/>
    <w:rsid w:val="00214A28"/>
    <w:rsid w:val="00216C3A"/>
    <w:rsid w:val="002231C2"/>
    <w:rsid w:val="00224D36"/>
    <w:rsid w:val="00225168"/>
    <w:rsid w:val="00226BC5"/>
    <w:rsid w:val="002317FD"/>
    <w:rsid w:val="002333E3"/>
    <w:rsid w:val="00240BAB"/>
    <w:rsid w:val="00242541"/>
    <w:rsid w:val="00244505"/>
    <w:rsid w:val="00244FBF"/>
    <w:rsid w:val="002460EC"/>
    <w:rsid w:val="0024676A"/>
    <w:rsid w:val="00247157"/>
    <w:rsid w:val="00247939"/>
    <w:rsid w:val="0025014D"/>
    <w:rsid w:val="00250413"/>
    <w:rsid w:val="00250890"/>
    <w:rsid w:val="00250910"/>
    <w:rsid w:val="0025483F"/>
    <w:rsid w:val="002551E2"/>
    <w:rsid w:val="00255755"/>
    <w:rsid w:val="0026175D"/>
    <w:rsid w:val="002623D4"/>
    <w:rsid w:val="00262F90"/>
    <w:rsid w:val="00263395"/>
    <w:rsid w:val="00263FE3"/>
    <w:rsid w:val="00264F41"/>
    <w:rsid w:val="00265B5A"/>
    <w:rsid w:val="00265B9F"/>
    <w:rsid w:val="00265CB5"/>
    <w:rsid w:val="0026600D"/>
    <w:rsid w:val="00266BF0"/>
    <w:rsid w:val="002672D1"/>
    <w:rsid w:val="002677C5"/>
    <w:rsid w:val="00271C5F"/>
    <w:rsid w:val="0027338B"/>
    <w:rsid w:val="00275AB3"/>
    <w:rsid w:val="00275E84"/>
    <w:rsid w:val="00276323"/>
    <w:rsid w:val="002766FE"/>
    <w:rsid w:val="00280605"/>
    <w:rsid w:val="00280EEC"/>
    <w:rsid w:val="00281DBD"/>
    <w:rsid w:val="00283827"/>
    <w:rsid w:val="0028579F"/>
    <w:rsid w:val="00285A12"/>
    <w:rsid w:val="0029066D"/>
    <w:rsid w:val="00291887"/>
    <w:rsid w:val="00291AF5"/>
    <w:rsid w:val="002921E1"/>
    <w:rsid w:val="0029423F"/>
    <w:rsid w:val="002953C2"/>
    <w:rsid w:val="00295E43"/>
    <w:rsid w:val="00296679"/>
    <w:rsid w:val="00296B5D"/>
    <w:rsid w:val="002A0563"/>
    <w:rsid w:val="002A5596"/>
    <w:rsid w:val="002A5688"/>
    <w:rsid w:val="002A56CC"/>
    <w:rsid w:val="002B1666"/>
    <w:rsid w:val="002B46E6"/>
    <w:rsid w:val="002B55E4"/>
    <w:rsid w:val="002C0AD4"/>
    <w:rsid w:val="002C0DE7"/>
    <w:rsid w:val="002C14A8"/>
    <w:rsid w:val="002C36BC"/>
    <w:rsid w:val="002C385B"/>
    <w:rsid w:val="002C3B76"/>
    <w:rsid w:val="002C51E6"/>
    <w:rsid w:val="002C545B"/>
    <w:rsid w:val="002C653E"/>
    <w:rsid w:val="002C791F"/>
    <w:rsid w:val="002C7ADB"/>
    <w:rsid w:val="002C7F0B"/>
    <w:rsid w:val="002D049D"/>
    <w:rsid w:val="002D067D"/>
    <w:rsid w:val="002D0CE6"/>
    <w:rsid w:val="002D1B93"/>
    <w:rsid w:val="002D2A74"/>
    <w:rsid w:val="002D398A"/>
    <w:rsid w:val="002D7817"/>
    <w:rsid w:val="002E061E"/>
    <w:rsid w:val="002E0ACE"/>
    <w:rsid w:val="002E153D"/>
    <w:rsid w:val="002E1731"/>
    <w:rsid w:val="002E4C80"/>
    <w:rsid w:val="002E6515"/>
    <w:rsid w:val="002E6D78"/>
    <w:rsid w:val="002E6F3E"/>
    <w:rsid w:val="002F0673"/>
    <w:rsid w:val="002F0B8D"/>
    <w:rsid w:val="002F1E58"/>
    <w:rsid w:val="002F2771"/>
    <w:rsid w:val="002F2E52"/>
    <w:rsid w:val="00300A7D"/>
    <w:rsid w:val="00300CDA"/>
    <w:rsid w:val="00301C6E"/>
    <w:rsid w:val="003042A8"/>
    <w:rsid w:val="003061F6"/>
    <w:rsid w:val="00306307"/>
    <w:rsid w:val="00310041"/>
    <w:rsid w:val="003107B4"/>
    <w:rsid w:val="0031159B"/>
    <w:rsid w:val="00311F58"/>
    <w:rsid w:val="00317549"/>
    <w:rsid w:val="003176E8"/>
    <w:rsid w:val="0032066F"/>
    <w:rsid w:val="00320773"/>
    <w:rsid w:val="003214CA"/>
    <w:rsid w:val="00321AA8"/>
    <w:rsid w:val="00323EA1"/>
    <w:rsid w:val="00324076"/>
    <w:rsid w:val="00324089"/>
    <w:rsid w:val="00324502"/>
    <w:rsid w:val="003251D2"/>
    <w:rsid w:val="00326E2D"/>
    <w:rsid w:val="003272FB"/>
    <w:rsid w:val="00330B67"/>
    <w:rsid w:val="0033179A"/>
    <w:rsid w:val="00331E0F"/>
    <w:rsid w:val="00334490"/>
    <w:rsid w:val="00334A67"/>
    <w:rsid w:val="0033749A"/>
    <w:rsid w:val="00340A7F"/>
    <w:rsid w:val="003432D0"/>
    <w:rsid w:val="003433EC"/>
    <w:rsid w:val="00343602"/>
    <w:rsid w:val="003444BF"/>
    <w:rsid w:val="003465F0"/>
    <w:rsid w:val="003509DC"/>
    <w:rsid w:val="0035355E"/>
    <w:rsid w:val="00356201"/>
    <w:rsid w:val="00361345"/>
    <w:rsid w:val="003620CA"/>
    <w:rsid w:val="00362170"/>
    <w:rsid w:val="00362200"/>
    <w:rsid w:val="00362D43"/>
    <w:rsid w:val="00364DE4"/>
    <w:rsid w:val="00367B70"/>
    <w:rsid w:val="00371FE1"/>
    <w:rsid w:val="00372E3B"/>
    <w:rsid w:val="003739FB"/>
    <w:rsid w:val="00373C71"/>
    <w:rsid w:val="00373E37"/>
    <w:rsid w:val="00374229"/>
    <w:rsid w:val="00375AAD"/>
    <w:rsid w:val="00376825"/>
    <w:rsid w:val="00381D0E"/>
    <w:rsid w:val="003836BA"/>
    <w:rsid w:val="00383726"/>
    <w:rsid w:val="00384370"/>
    <w:rsid w:val="00384466"/>
    <w:rsid w:val="0038764B"/>
    <w:rsid w:val="00390A6D"/>
    <w:rsid w:val="00394EF8"/>
    <w:rsid w:val="0039599D"/>
    <w:rsid w:val="0039659B"/>
    <w:rsid w:val="003969E8"/>
    <w:rsid w:val="003A1C8F"/>
    <w:rsid w:val="003A26CE"/>
    <w:rsid w:val="003A459D"/>
    <w:rsid w:val="003A4958"/>
    <w:rsid w:val="003A5628"/>
    <w:rsid w:val="003A6355"/>
    <w:rsid w:val="003A7EE2"/>
    <w:rsid w:val="003B013F"/>
    <w:rsid w:val="003B06C2"/>
    <w:rsid w:val="003B0ACC"/>
    <w:rsid w:val="003B1344"/>
    <w:rsid w:val="003B1F8E"/>
    <w:rsid w:val="003B358C"/>
    <w:rsid w:val="003B4000"/>
    <w:rsid w:val="003B4A11"/>
    <w:rsid w:val="003B67BD"/>
    <w:rsid w:val="003C0479"/>
    <w:rsid w:val="003C072C"/>
    <w:rsid w:val="003C2A31"/>
    <w:rsid w:val="003C365E"/>
    <w:rsid w:val="003C640A"/>
    <w:rsid w:val="003C6D39"/>
    <w:rsid w:val="003D1216"/>
    <w:rsid w:val="003D17AB"/>
    <w:rsid w:val="003D1D4C"/>
    <w:rsid w:val="003D26FF"/>
    <w:rsid w:val="003D2E4E"/>
    <w:rsid w:val="003D3B11"/>
    <w:rsid w:val="003D3FBF"/>
    <w:rsid w:val="003D4F9D"/>
    <w:rsid w:val="003D6C2E"/>
    <w:rsid w:val="003E00F3"/>
    <w:rsid w:val="003E04D2"/>
    <w:rsid w:val="003E0F5E"/>
    <w:rsid w:val="003E1551"/>
    <w:rsid w:val="003E2679"/>
    <w:rsid w:val="003E6AFD"/>
    <w:rsid w:val="003F0133"/>
    <w:rsid w:val="003F09E0"/>
    <w:rsid w:val="003F16E8"/>
    <w:rsid w:val="003F1FD3"/>
    <w:rsid w:val="003F211A"/>
    <w:rsid w:val="003F403B"/>
    <w:rsid w:val="003F4CC4"/>
    <w:rsid w:val="003F4E9E"/>
    <w:rsid w:val="003F5F49"/>
    <w:rsid w:val="003F6195"/>
    <w:rsid w:val="003F6630"/>
    <w:rsid w:val="00400362"/>
    <w:rsid w:val="0040131B"/>
    <w:rsid w:val="00401335"/>
    <w:rsid w:val="0040277F"/>
    <w:rsid w:val="00403D40"/>
    <w:rsid w:val="00404714"/>
    <w:rsid w:val="0040718A"/>
    <w:rsid w:val="004100B9"/>
    <w:rsid w:val="004103C9"/>
    <w:rsid w:val="004170E3"/>
    <w:rsid w:val="00417130"/>
    <w:rsid w:val="00420801"/>
    <w:rsid w:val="00422799"/>
    <w:rsid w:val="00422997"/>
    <w:rsid w:val="004256C7"/>
    <w:rsid w:val="0042690B"/>
    <w:rsid w:val="00426E5C"/>
    <w:rsid w:val="004270AB"/>
    <w:rsid w:val="004302C8"/>
    <w:rsid w:val="00431A1C"/>
    <w:rsid w:val="00431D47"/>
    <w:rsid w:val="004322A1"/>
    <w:rsid w:val="00432971"/>
    <w:rsid w:val="00437609"/>
    <w:rsid w:val="00441589"/>
    <w:rsid w:val="00441DC8"/>
    <w:rsid w:val="004430BB"/>
    <w:rsid w:val="00443F09"/>
    <w:rsid w:val="004463CE"/>
    <w:rsid w:val="00446E4D"/>
    <w:rsid w:val="00446F2F"/>
    <w:rsid w:val="004478A7"/>
    <w:rsid w:val="00450517"/>
    <w:rsid w:val="00451C9A"/>
    <w:rsid w:val="00451E9D"/>
    <w:rsid w:val="00452F32"/>
    <w:rsid w:val="00455423"/>
    <w:rsid w:val="00456B4A"/>
    <w:rsid w:val="00457191"/>
    <w:rsid w:val="00460EDB"/>
    <w:rsid w:val="00461764"/>
    <w:rsid w:val="00461EC1"/>
    <w:rsid w:val="00462BE6"/>
    <w:rsid w:val="004648AE"/>
    <w:rsid w:val="00464DC5"/>
    <w:rsid w:val="00467C91"/>
    <w:rsid w:val="00467DB3"/>
    <w:rsid w:val="0047260B"/>
    <w:rsid w:val="004737B0"/>
    <w:rsid w:val="00473B04"/>
    <w:rsid w:val="00476856"/>
    <w:rsid w:val="0047686B"/>
    <w:rsid w:val="00481F31"/>
    <w:rsid w:val="00483021"/>
    <w:rsid w:val="004849AC"/>
    <w:rsid w:val="004849E4"/>
    <w:rsid w:val="00486872"/>
    <w:rsid w:val="00487937"/>
    <w:rsid w:val="00490590"/>
    <w:rsid w:val="004923D0"/>
    <w:rsid w:val="00493F97"/>
    <w:rsid w:val="00494DBB"/>
    <w:rsid w:val="00494DDF"/>
    <w:rsid w:val="00496741"/>
    <w:rsid w:val="004A4C9C"/>
    <w:rsid w:val="004A4DAD"/>
    <w:rsid w:val="004A7A7F"/>
    <w:rsid w:val="004B0109"/>
    <w:rsid w:val="004B05BF"/>
    <w:rsid w:val="004B2E2E"/>
    <w:rsid w:val="004B44F3"/>
    <w:rsid w:val="004B4CDD"/>
    <w:rsid w:val="004B5907"/>
    <w:rsid w:val="004B5CBA"/>
    <w:rsid w:val="004B6C9E"/>
    <w:rsid w:val="004C0E40"/>
    <w:rsid w:val="004C2407"/>
    <w:rsid w:val="004C48F1"/>
    <w:rsid w:val="004C6A9F"/>
    <w:rsid w:val="004D0DAE"/>
    <w:rsid w:val="004D26E7"/>
    <w:rsid w:val="004D4E3F"/>
    <w:rsid w:val="004D70E1"/>
    <w:rsid w:val="004D717A"/>
    <w:rsid w:val="004D72B6"/>
    <w:rsid w:val="004D788B"/>
    <w:rsid w:val="004D7959"/>
    <w:rsid w:val="004E05FD"/>
    <w:rsid w:val="004E0DB9"/>
    <w:rsid w:val="004E19FB"/>
    <w:rsid w:val="004E25A9"/>
    <w:rsid w:val="004E5776"/>
    <w:rsid w:val="004E5C11"/>
    <w:rsid w:val="004E6A5E"/>
    <w:rsid w:val="004E7D7A"/>
    <w:rsid w:val="004F0176"/>
    <w:rsid w:val="004F0B09"/>
    <w:rsid w:val="004F1762"/>
    <w:rsid w:val="004F24E4"/>
    <w:rsid w:val="004F27F2"/>
    <w:rsid w:val="004F2E7C"/>
    <w:rsid w:val="004F3FFD"/>
    <w:rsid w:val="004F4BFA"/>
    <w:rsid w:val="004F54DB"/>
    <w:rsid w:val="004F758D"/>
    <w:rsid w:val="004F7E7B"/>
    <w:rsid w:val="004F7FCA"/>
    <w:rsid w:val="00500805"/>
    <w:rsid w:val="005048B2"/>
    <w:rsid w:val="00505584"/>
    <w:rsid w:val="00506A8B"/>
    <w:rsid w:val="00507C77"/>
    <w:rsid w:val="00507E64"/>
    <w:rsid w:val="00512AC5"/>
    <w:rsid w:val="005154FB"/>
    <w:rsid w:val="00515652"/>
    <w:rsid w:val="0051609E"/>
    <w:rsid w:val="00516E9C"/>
    <w:rsid w:val="00516F3E"/>
    <w:rsid w:val="00517529"/>
    <w:rsid w:val="00520D5D"/>
    <w:rsid w:val="00521056"/>
    <w:rsid w:val="00521747"/>
    <w:rsid w:val="005224FA"/>
    <w:rsid w:val="00524FF8"/>
    <w:rsid w:val="00525688"/>
    <w:rsid w:val="0052781B"/>
    <w:rsid w:val="00530001"/>
    <w:rsid w:val="00531DF2"/>
    <w:rsid w:val="0053209C"/>
    <w:rsid w:val="00533390"/>
    <w:rsid w:val="00534C90"/>
    <w:rsid w:val="00535088"/>
    <w:rsid w:val="005354EB"/>
    <w:rsid w:val="005360EC"/>
    <w:rsid w:val="0053627C"/>
    <w:rsid w:val="0053652E"/>
    <w:rsid w:val="00537DCB"/>
    <w:rsid w:val="00541A41"/>
    <w:rsid w:val="00542478"/>
    <w:rsid w:val="00543261"/>
    <w:rsid w:val="00544772"/>
    <w:rsid w:val="00544C50"/>
    <w:rsid w:val="00546098"/>
    <w:rsid w:val="005466CE"/>
    <w:rsid w:val="005503AE"/>
    <w:rsid w:val="00552CE3"/>
    <w:rsid w:val="00553C78"/>
    <w:rsid w:val="00556430"/>
    <w:rsid w:val="00556E8D"/>
    <w:rsid w:val="005575D7"/>
    <w:rsid w:val="0055764E"/>
    <w:rsid w:val="00561D29"/>
    <w:rsid w:val="00563E4A"/>
    <w:rsid w:val="0056563F"/>
    <w:rsid w:val="00566F74"/>
    <w:rsid w:val="00567212"/>
    <w:rsid w:val="00570846"/>
    <w:rsid w:val="00571524"/>
    <w:rsid w:val="005804E9"/>
    <w:rsid w:val="005808A4"/>
    <w:rsid w:val="00583BFF"/>
    <w:rsid w:val="0058674D"/>
    <w:rsid w:val="005902EA"/>
    <w:rsid w:val="00590DD0"/>
    <w:rsid w:val="00591BF6"/>
    <w:rsid w:val="00592489"/>
    <w:rsid w:val="005926B3"/>
    <w:rsid w:val="00594008"/>
    <w:rsid w:val="00596C23"/>
    <w:rsid w:val="005A04E0"/>
    <w:rsid w:val="005A09CF"/>
    <w:rsid w:val="005A1FCA"/>
    <w:rsid w:val="005A2705"/>
    <w:rsid w:val="005A2AEF"/>
    <w:rsid w:val="005A4955"/>
    <w:rsid w:val="005A4D22"/>
    <w:rsid w:val="005A5584"/>
    <w:rsid w:val="005A5762"/>
    <w:rsid w:val="005A6704"/>
    <w:rsid w:val="005A7BDC"/>
    <w:rsid w:val="005B258E"/>
    <w:rsid w:val="005B2639"/>
    <w:rsid w:val="005B29BB"/>
    <w:rsid w:val="005B45F4"/>
    <w:rsid w:val="005C0EA8"/>
    <w:rsid w:val="005C2805"/>
    <w:rsid w:val="005C3713"/>
    <w:rsid w:val="005C3B8A"/>
    <w:rsid w:val="005C57E4"/>
    <w:rsid w:val="005C5DD0"/>
    <w:rsid w:val="005C6C59"/>
    <w:rsid w:val="005C6FAC"/>
    <w:rsid w:val="005C7446"/>
    <w:rsid w:val="005D21DE"/>
    <w:rsid w:val="005D26B4"/>
    <w:rsid w:val="005D2F03"/>
    <w:rsid w:val="005D355F"/>
    <w:rsid w:val="005D37F1"/>
    <w:rsid w:val="005D5AE2"/>
    <w:rsid w:val="005D5DFA"/>
    <w:rsid w:val="005D6C01"/>
    <w:rsid w:val="005E0C06"/>
    <w:rsid w:val="005E4948"/>
    <w:rsid w:val="005E4FE4"/>
    <w:rsid w:val="005F225B"/>
    <w:rsid w:val="005F4D13"/>
    <w:rsid w:val="005F58D7"/>
    <w:rsid w:val="0060009E"/>
    <w:rsid w:val="006037B8"/>
    <w:rsid w:val="00605501"/>
    <w:rsid w:val="00606135"/>
    <w:rsid w:val="0060632F"/>
    <w:rsid w:val="00606A64"/>
    <w:rsid w:val="0061134A"/>
    <w:rsid w:val="00612F17"/>
    <w:rsid w:val="00613D3A"/>
    <w:rsid w:val="006141C0"/>
    <w:rsid w:val="00614957"/>
    <w:rsid w:val="006157E1"/>
    <w:rsid w:val="0061662C"/>
    <w:rsid w:val="00616C66"/>
    <w:rsid w:val="0061769E"/>
    <w:rsid w:val="006232BB"/>
    <w:rsid w:val="00624627"/>
    <w:rsid w:val="00624AB6"/>
    <w:rsid w:val="00625771"/>
    <w:rsid w:val="00626E10"/>
    <w:rsid w:val="006276D1"/>
    <w:rsid w:val="0063115B"/>
    <w:rsid w:val="006323DB"/>
    <w:rsid w:val="006328CF"/>
    <w:rsid w:val="00635469"/>
    <w:rsid w:val="00635492"/>
    <w:rsid w:val="00637905"/>
    <w:rsid w:val="00642D49"/>
    <w:rsid w:val="0064319B"/>
    <w:rsid w:val="00645A69"/>
    <w:rsid w:val="006460F7"/>
    <w:rsid w:val="00646D37"/>
    <w:rsid w:val="00646DD5"/>
    <w:rsid w:val="00650448"/>
    <w:rsid w:val="006507FB"/>
    <w:rsid w:val="00651172"/>
    <w:rsid w:val="0065157F"/>
    <w:rsid w:val="00652916"/>
    <w:rsid w:val="00652A50"/>
    <w:rsid w:val="00653E4A"/>
    <w:rsid w:val="00654B32"/>
    <w:rsid w:val="00655109"/>
    <w:rsid w:val="00657EA7"/>
    <w:rsid w:val="0066017F"/>
    <w:rsid w:val="00661E1B"/>
    <w:rsid w:val="00664E43"/>
    <w:rsid w:val="00665302"/>
    <w:rsid w:val="00665628"/>
    <w:rsid w:val="00666C00"/>
    <w:rsid w:val="00667985"/>
    <w:rsid w:val="00670306"/>
    <w:rsid w:val="00671BC8"/>
    <w:rsid w:val="0068349D"/>
    <w:rsid w:val="00683A08"/>
    <w:rsid w:val="00684553"/>
    <w:rsid w:val="00684BEF"/>
    <w:rsid w:val="00685228"/>
    <w:rsid w:val="0068615C"/>
    <w:rsid w:val="00687166"/>
    <w:rsid w:val="0069022B"/>
    <w:rsid w:val="00690F97"/>
    <w:rsid w:val="006930F9"/>
    <w:rsid w:val="006941D5"/>
    <w:rsid w:val="00694FEA"/>
    <w:rsid w:val="00695CFF"/>
    <w:rsid w:val="00696C0B"/>
    <w:rsid w:val="006A0049"/>
    <w:rsid w:val="006A3EE2"/>
    <w:rsid w:val="006A4F20"/>
    <w:rsid w:val="006A5178"/>
    <w:rsid w:val="006A545C"/>
    <w:rsid w:val="006A6E45"/>
    <w:rsid w:val="006B0200"/>
    <w:rsid w:val="006B14BE"/>
    <w:rsid w:val="006B1C3A"/>
    <w:rsid w:val="006B4C2D"/>
    <w:rsid w:val="006B62D1"/>
    <w:rsid w:val="006B7C54"/>
    <w:rsid w:val="006C1C4D"/>
    <w:rsid w:val="006C1F8B"/>
    <w:rsid w:val="006C3356"/>
    <w:rsid w:val="006C381D"/>
    <w:rsid w:val="006D01D4"/>
    <w:rsid w:val="006D0251"/>
    <w:rsid w:val="006D06EB"/>
    <w:rsid w:val="006D1D33"/>
    <w:rsid w:val="006D2F26"/>
    <w:rsid w:val="006D3F9A"/>
    <w:rsid w:val="006D4D69"/>
    <w:rsid w:val="006D600F"/>
    <w:rsid w:val="006D6FE9"/>
    <w:rsid w:val="006D7C3F"/>
    <w:rsid w:val="006E3B6D"/>
    <w:rsid w:val="006E6836"/>
    <w:rsid w:val="006E743F"/>
    <w:rsid w:val="006E7FAD"/>
    <w:rsid w:val="006F126C"/>
    <w:rsid w:val="006F1BBD"/>
    <w:rsid w:val="006F303E"/>
    <w:rsid w:val="006F3610"/>
    <w:rsid w:val="006F367E"/>
    <w:rsid w:val="006F3EB3"/>
    <w:rsid w:val="006F42C8"/>
    <w:rsid w:val="006F52BD"/>
    <w:rsid w:val="006F556B"/>
    <w:rsid w:val="00700592"/>
    <w:rsid w:val="0070095B"/>
    <w:rsid w:val="007022FA"/>
    <w:rsid w:val="00702B61"/>
    <w:rsid w:val="00702BF9"/>
    <w:rsid w:val="007046FF"/>
    <w:rsid w:val="00705041"/>
    <w:rsid w:val="00707079"/>
    <w:rsid w:val="00712D2B"/>
    <w:rsid w:val="007140DC"/>
    <w:rsid w:val="00715B74"/>
    <w:rsid w:val="00716BBA"/>
    <w:rsid w:val="007203F7"/>
    <w:rsid w:val="00720826"/>
    <w:rsid w:val="00721FA4"/>
    <w:rsid w:val="0072234A"/>
    <w:rsid w:val="00726672"/>
    <w:rsid w:val="00727445"/>
    <w:rsid w:val="00727A59"/>
    <w:rsid w:val="00727AFD"/>
    <w:rsid w:val="00730EBD"/>
    <w:rsid w:val="00730F41"/>
    <w:rsid w:val="007347E5"/>
    <w:rsid w:val="00735AA8"/>
    <w:rsid w:val="00737829"/>
    <w:rsid w:val="00737859"/>
    <w:rsid w:val="00737937"/>
    <w:rsid w:val="00737DDE"/>
    <w:rsid w:val="0074087F"/>
    <w:rsid w:val="00741A06"/>
    <w:rsid w:val="00743F62"/>
    <w:rsid w:val="00745CA5"/>
    <w:rsid w:val="007466DF"/>
    <w:rsid w:val="00746823"/>
    <w:rsid w:val="00747FAA"/>
    <w:rsid w:val="007509B9"/>
    <w:rsid w:val="00750F48"/>
    <w:rsid w:val="007515E6"/>
    <w:rsid w:val="00753787"/>
    <w:rsid w:val="00753BF5"/>
    <w:rsid w:val="00753C52"/>
    <w:rsid w:val="00753DAD"/>
    <w:rsid w:val="00757B0F"/>
    <w:rsid w:val="00757C58"/>
    <w:rsid w:val="00761C23"/>
    <w:rsid w:val="007623FF"/>
    <w:rsid w:val="0076252F"/>
    <w:rsid w:val="0076456B"/>
    <w:rsid w:val="00764AFB"/>
    <w:rsid w:val="00765856"/>
    <w:rsid w:val="0077218D"/>
    <w:rsid w:val="00775526"/>
    <w:rsid w:val="00777098"/>
    <w:rsid w:val="007808F7"/>
    <w:rsid w:val="00780E83"/>
    <w:rsid w:val="0078179B"/>
    <w:rsid w:val="00784B64"/>
    <w:rsid w:val="00786CEA"/>
    <w:rsid w:val="00790E2F"/>
    <w:rsid w:val="00795ABF"/>
    <w:rsid w:val="007963DE"/>
    <w:rsid w:val="00796B76"/>
    <w:rsid w:val="00796EFB"/>
    <w:rsid w:val="007A0302"/>
    <w:rsid w:val="007A13EC"/>
    <w:rsid w:val="007A25D4"/>
    <w:rsid w:val="007A3616"/>
    <w:rsid w:val="007A3B4A"/>
    <w:rsid w:val="007A550A"/>
    <w:rsid w:val="007A5759"/>
    <w:rsid w:val="007A5E7C"/>
    <w:rsid w:val="007A6DB4"/>
    <w:rsid w:val="007A7940"/>
    <w:rsid w:val="007B0A06"/>
    <w:rsid w:val="007B0F86"/>
    <w:rsid w:val="007B2CE0"/>
    <w:rsid w:val="007B2DED"/>
    <w:rsid w:val="007B65D5"/>
    <w:rsid w:val="007B6BF8"/>
    <w:rsid w:val="007C0327"/>
    <w:rsid w:val="007C6265"/>
    <w:rsid w:val="007C6374"/>
    <w:rsid w:val="007C6C0A"/>
    <w:rsid w:val="007C74B8"/>
    <w:rsid w:val="007C7A64"/>
    <w:rsid w:val="007C7F5D"/>
    <w:rsid w:val="007D0B4D"/>
    <w:rsid w:val="007D1F9F"/>
    <w:rsid w:val="007D295D"/>
    <w:rsid w:val="007D3270"/>
    <w:rsid w:val="007D3944"/>
    <w:rsid w:val="007D42B8"/>
    <w:rsid w:val="007D4D6A"/>
    <w:rsid w:val="007D706C"/>
    <w:rsid w:val="007D7233"/>
    <w:rsid w:val="007D78D4"/>
    <w:rsid w:val="007E1772"/>
    <w:rsid w:val="007E18E5"/>
    <w:rsid w:val="007E1E33"/>
    <w:rsid w:val="007E3B93"/>
    <w:rsid w:val="007E613C"/>
    <w:rsid w:val="007E6B5C"/>
    <w:rsid w:val="007F0FD3"/>
    <w:rsid w:val="007F1BCC"/>
    <w:rsid w:val="007F26D5"/>
    <w:rsid w:val="007F3ED0"/>
    <w:rsid w:val="007F5C3B"/>
    <w:rsid w:val="007F5E76"/>
    <w:rsid w:val="007F605B"/>
    <w:rsid w:val="007F7271"/>
    <w:rsid w:val="00803448"/>
    <w:rsid w:val="008048D0"/>
    <w:rsid w:val="0080521A"/>
    <w:rsid w:val="00805F71"/>
    <w:rsid w:val="00805F7A"/>
    <w:rsid w:val="00806937"/>
    <w:rsid w:val="00807098"/>
    <w:rsid w:val="008070DC"/>
    <w:rsid w:val="0081036D"/>
    <w:rsid w:val="008103FA"/>
    <w:rsid w:val="00812679"/>
    <w:rsid w:val="00813377"/>
    <w:rsid w:val="00813796"/>
    <w:rsid w:val="00814C68"/>
    <w:rsid w:val="00814F13"/>
    <w:rsid w:val="008164BE"/>
    <w:rsid w:val="00820EA1"/>
    <w:rsid w:val="00821C2B"/>
    <w:rsid w:val="00822732"/>
    <w:rsid w:val="00824DDE"/>
    <w:rsid w:val="00825496"/>
    <w:rsid w:val="0082558D"/>
    <w:rsid w:val="00830102"/>
    <w:rsid w:val="008305CA"/>
    <w:rsid w:val="008314A1"/>
    <w:rsid w:val="00831B86"/>
    <w:rsid w:val="00831FC1"/>
    <w:rsid w:val="008326FE"/>
    <w:rsid w:val="00832CB0"/>
    <w:rsid w:val="008343E6"/>
    <w:rsid w:val="00834B39"/>
    <w:rsid w:val="0083667E"/>
    <w:rsid w:val="008369FC"/>
    <w:rsid w:val="0083792A"/>
    <w:rsid w:val="008404C5"/>
    <w:rsid w:val="00841119"/>
    <w:rsid w:val="00843A4D"/>
    <w:rsid w:val="00844661"/>
    <w:rsid w:val="0084532D"/>
    <w:rsid w:val="008459B2"/>
    <w:rsid w:val="00845CBA"/>
    <w:rsid w:val="00845E1E"/>
    <w:rsid w:val="00846434"/>
    <w:rsid w:val="008469B2"/>
    <w:rsid w:val="00846CA8"/>
    <w:rsid w:val="008475C1"/>
    <w:rsid w:val="00852C6A"/>
    <w:rsid w:val="00853294"/>
    <w:rsid w:val="00854AFF"/>
    <w:rsid w:val="00854B46"/>
    <w:rsid w:val="00856734"/>
    <w:rsid w:val="00856EA3"/>
    <w:rsid w:val="008576BF"/>
    <w:rsid w:val="00862C10"/>
    <w:rsid w:val="0086385E"/>
    <w:rsid w:val="00863FDA"/>
    <w:rsid w:val="00866999"/>
    <w:rsid w:val="008703D0"/>
    <w:rsid w:val="00872F9B"/>
    <w:rsid w:val="008730F9"/>
    <w:rsid w:val="00874388"/>
    <w:rsid w:val="00874AEA"/>
    <w:rsid w:val="008752D5"/>
    <w:rsid w:val="008759E3"/>
    <w:rsid w:val="00876395"/>
    <w:rsid w:val="008763EE"/>
    <w:rsid w:val="00877BF3"/>
    <w:rsid w:val="00882975"/>
    <w:rsid w:val="00884855"/>
    <w:rsid w:val="00884C50"/>
    <w:rsid w:val="0088567A"/>
    <w:rsid w:val="00885757"/>
    <w:rsid w:val="008868E6"/>
    <w:rsid w:val="008902E2"/>
    <w:rsid w:val="008916C9"/>
    <w:rsid w:val="00891F62"/>
    <w:rsid w:val="00893389"/>
    <w:rsid w:val="008960CB"/>
    <w:rsid w:val="00897C24"/>
    <w:rsid w:val="008A0F54"/>
    <w:rsid w:val="008A3CA1"/>
    <w:rsid w:val="008A566E"/>
    <w:rsid w:val="008A5E15"/>
    <w:rsid w:val="008A6210"/>
    <w:rsid w:val="008A7529"/>
    <w:rsid w:val="008B1976"/>
    <w:rsid w:val="008B2C94"/>
    <w:rsid w:val="008B3C6B"/>
    <w:rsid w:val="008B4911"/>
    <w:rsid w:val="008B738F"/>
    <w:rsid w:val="008C1B15"/>
    <w:rsid w:val="008C30E0"/>
    <w:rsid w:val="008C6243"/>
    <w:rsid w:val="008C7E98"/>
    <w:rsid w:val="008D1CB7"/>
    <w:rsid w:val="008D2153"/>
    <w:rsid w:val="008D72B7"/>
    <w:rsid w:val="008D7A29"/>
    <w:rsid w:val="008E2377"/>
    <w:rsid w:val="008E2517"/>
    <w:rsid w:val="008E3140"/>
    <w:rsid w:val="008E3657"/>
    <w:rsid w:val="008E5A99"/>
    <w:rsid w:val="008E73DB"/>
    <w:rsid w:val="008F1140"/>
    <w:rsid w:val="008F185B"/>
    <w:rsid w:val="008F207B"/>
    <w:rsid w:val="008F3322"/>
    <w:rsid w:val="008F5BC7"/>
    <w:rsid w:val="008F79B0"/>
    <w:rsid w:val="008F7FDD"/>
    <w:rsid w:val="00900735"/>
    <w:rsid w:val="009011AD"/>
    <w:rsid w:val="00901FDA"/>
    <w:rsid w:val="00904093"/>
    <w:rsid w:val="00904850"/>
    <w:rsid w:val="009048C4"/>
    <w:rsid w:val="009049BB"/>
    <w:rsid w:val="009060A6"/>
    <w:rsid w:val="00906F37"/>
    <w:rsid w:val="009075B6"/>
    <w:rsid w:val="00907FFC"/>
    <w:rsid w:val="00910308"/>
    <w:rsid w:val="0091045C"/>
    <w:rsid w:val="0091060A"/>
    <w:rsid w:val="00910B9D"/>
    <w:rsid w:val="00910D42"/>
    <w:rsid w:val="00911E49"/>
    <w:rsid w:val="00913DEF"/>
    <w:rsid w:val="00914101"/>
    <w:rsid w:val="0091616B"/>
    <w:rsid w:val="00916C3D"/>
    <w:rsid w:val="00917969"/>
    <w:rsid w:val="0092029B"/>
    <w:rsid w:val="0092143D"/>
    <w:rsid w:val="00921D21"/>
    <w:rsid w:val="00921F4D"/>
    <w:rsid w:val="00922CBB"/>
    <w:rsid w:val="009231C7"/>
    <w:rsid w:val="00923A32"/>
    <w:rsid w:val="00924D32"/>
    <w:rsid w:val="009254BF"/>
    <w:rsid w:val="00927558"/>
    <w:rsid w:val="009327F2"/>
    <w:rsid w:val="009346AC"/>
    <w:rsid w:val="00935542"/>
    <w:rsid w:val="0093588E"/>
    <w:rsid w:val="009362CD"/>
    <w:rsid w:val="009371D4"/>
    <w:rsid w:val="009372D5"/>
    <w:rsid w:val="009413EE"/>
    <w:rsid w:val="00941D93"/>
    <w:rsid w:val="009421E2"/>
    <w:rsid w:val="009424E0"/>
    <w:rsid w:val="0094350C"/>
    <w:rsid w:val="00944B0D"/>
    <w:rsid w:val="00944F71"/>
    <w:rsid w:val="0094551E"/>
    <w:rsid w:val="00950AAB"/>
    <w:rsid w:val="009528AF"/>
    <w:rsid w:val="00952A10"/>
    <w:rsid w:val="00952AF5"/>
    <w:rsid w:val="00952CD8"/>
    <w:rsid w:val="009541C7"/>
    <w:rsid w:val="009543BF"/>
    <w:rsid w:val="0095685C"/>
    <w:rsid w:val="00961B17"/>
    <w:rsid w:val="009625F9"/>
    <w:rsid w:val="00964008"/>
    <w:rsid w:val="0096428C"/>
    <w:rsid w:val="00964644"/>
    <w:rsid w:val="00965145"/>
    <w:rsid w:val="0096760F"/>
    <w:rsid w:val="00973DD4"/>
    <w:rsid w:val="00974BFA"/>
    <w:rsid w:val="00976055"/>
    <w:rsid w:val="00976080"/>
    <w:rsid w:val="00980A93"/>
    <w:rsid w:val="009812BC"/>
    <w:rsid w:val="0098193B"/>
    <w:rsid w:val="00982670"/>
    <w:rsid w:val="00983156"/>
    <w:rsid w:val="0098344E"/>
    <w:rsid w:val="00985272"/>
    <w:rsid w:val="00985630"/>
    <w:rsid w:val="00985BE8"/>
    <w:rsid w:val="0098604B"/>
    <w:rsid w:val="009863E4"/>
    <w:rsid w:val="00987584"/>
    <w:rsid w:val="00992672"/>
    <w:rsid w:val="00993512"/>
    <w:rsid w:val="00993B94"/>
    <w:rsid w:val="00993F6C"/>
    <w:rsid w:val="009957D0"/>
    <w:rsid w:val="009A18F0"/>
    <w:rsid w:val="009A3BCB"/>
    <w:rsid w:val="009A3C30"/>
    <w:rsid w:val="009A59D6"/>
    <w:rsid w:val="009A7308"/>
    <w:rsid w:val="009A776D"/>
    <w:rsid w:val="009B24A3"/>
    <w:rsid w:val="009B26DC"/>
    <w:rsid w:val="009B5072"/>
    <w:rsid w:val="009B5194"/>
    <w:rsid w:val="009B715C"/>
    <w:rsid w:val="009B7B7B"/>
    <w:rsid w:val="009C01C7"/>
    <w:rsid w:val="009C1B45"/>
    <w:rsid w:val="009C2BFD"/>
    <w:rsid w:val="009C431E"/>
    <w:rsid w:val="009C53B1"/>
    <w:rsid w:val="009C64CC"/>
    <w:rsid w:val="009C6F38"/>
    <w:rsid w:val="009D115A"/>
    <w:rsid w:val="009D25FC"/>
    <w:rsid w:val="009D37BC"/>
    <w:rsid w:val="009D3EBF"/>
    <w:rsid w:val="009D4701"/>
    <w:rsid w:val="009D7F61"/>
    <w:rsid w:val="009E0F69"/>
    <w:rsid w:val="009E2DF9"/>
    <w:rsid w:val="009E4B0E"/>
    <w:rsid w:val="009E6BF3"/>
    <w:rsid w:val="009E7B9E"/>
    <w:rsid w:val="009F0776"/>
    <w:rsid w:val="009F17AC"/>
    <w:rsid w:val="009F2EDF"/>
    <w:rsid w:val="009F3680"/>
    <w:rsid w:val="009F5B32"/>
    <w:rsid w:val="00A00A54"/>
    <w:rsid w:val="00A054E5"/>
    <w:rsid w:val="00A0720A"/>
    <w:rsid w:val="00A07387"/>
    <w:rsid w:val="00A102DC"/>
    <w:rsid w:val="00A135D1"/>
    <w:rsid w:val="00A13890"/>
    <w:rsid w:val="00A15071"/>
    <w:rsid w:val="00A21E1A"/>
    <w:rsid w:val="00A2356C"/>
    <w:rsid w:val="00A26B36"/>
    <w:rsid w:val="00A300E1"/>
    <w:rsid w:val="00A3066F"/>
    <w:rsid w:val="00A31435"/>
    <w:rsid w:val="00A328D7"/>
    <w:rsid w:val="00A3718F"/>
    <w:rsid w:val="00A41CDD"/>
    <w:rsid w:val="00A4231D"/>
    <w:rsid w:val="00A42CA7"/>
    <w:rsid w:val="00A42E07"/>
    <w:rsid w:val="00A42FFD"/>
    <w:rsid w:val="00A43474"/>
    <w:rsid w:val="00A441DD"/>
    <w:rsid w:val="00A45746"/>
    <w:rsid w:val="00A45D85"/>
    <w:rsid w:val="00A461A9"/>
    <w:rsid w:val="00A46D3F"/>
    <w:rsid w:val="00A5044D"/>
    <w:rsid w:val="00A51EAB"/>
    <w:rsid w:val="00A52F35"/>
    <w:rsid w:val="00A55217"/>
    <w:rsid w:val="00A5674E"/>
    <w:rsid w:val="00A571B1"/>
    <w:rsid w:val="00A576CA"/>
    <w:rsid w:val="00A60E24"/>
    <w:rsid w:val="00A61020"/>
    <w:rsid w:val="00A635B1"/>
    <w:rsid w:val="00A637E2"/>
    <w:rsid w:val="00A66392"/>
    <w:rsid w:val="00A6733C"/>
    <w:rsid w:val="00A67F98"/>
    <w:rsid w:val="00A71950"/>
    <w:rsid w:val="00A72393"/>
    <w:rsid w:val="00A7258F"/>
    <w:rsid w:val="00A74085"/>
    <w:rsid w:val="00A74C0F"/>
    <w:rsid w:val="00A77DF5"/>
    <w:rsid w:val="00A82474"/>
    <w:rsid w:val="00A933AF"/>
    <w:rsid w:val="00A94951"/>
    <w:rsid w:val="00A94E07"/>
    <w:rsid w:val="00A9595F"/>
    <w:rsid w:val="00A95CCA"/>
    <w:rsid w:val="00A96D78"/>
    <w:rsid w:val="00AA14D0"/>
    <w:rsid w:val="00AA1F82"/>
    <w:rsid w:val="00AA2F44"/>
    <w:rsid w:val="00AA32D1"/>
    <w:rsid w:val="00AA3D75"/>
    <w:rsid w:val="00AA433E"/>
    <w:rsid w:val="00AA4FB8"/>
    <w:rsid w:val="00AA565B"/>
    <w:rsid w:val="00AA643D"/>
    <w:rsid w:val="00AA79EA"/>
    <w:rsid w:val="00AB136B"/>
    <w:rsid w:val="00AB1910"/>
    <w:rsid w:val="00AB1C53"/>
    <w:rsid w:val="00AB296D"/>
    <w:rsid w:val="00AB3714"/>
    <w:rsid w:val="00AB6FE6"/>
    <w:rsid w:val="00AB7DBB"/>
    <w:rsid w:val="00AC1738"/>
    <w:rsid w:val="00AC5DE6"/>
    <w:rsid w:val="00AC6FE9"/>
    <w:rsid w:val="00AC71F5"/>
    <w:rsid w:val="00AC7CCB"/>
    <w:rsid w:val="00AD2003"/>
    <w:rsid w:val="00AD7CBE"/>
    <w:rsid w:val="00AE0CE2"/>
    <w:rsid w:val="00AE2915"/>
    <w:rsid w:val="00AE2A6D"/>
    <w:rsid w:val="00AE3587"/>
    <w:rsid w:val="00AE5E21"/>
    <w:rsid w:val="00AE686A"/>
    <w:rsid w:val="00AE7541"/>
    <w:rsid w:val="00AE7A7F"/>
    <w:rsid w:val="00AF112F"/>
    <w:rsid w:val="00AF180B"/>
    <w:rsid w:val="00AF2068"/>
    <w:rsid w:val="00AF301D"/>
    <w:rsid w:val="00AF333E"/>
    <w:rsid w:val="00AF41B6"/>
    <w:rsid w:val="00AF4755"/>
    <w:rsid w:val="00AF4D2B"/>
    <w:rsid w:val="00AF50E6"/>
    <w:rsid w:val="00B00B51"/>
    <w:rsid w:val="00B027A6"/>
    <w:rsid w:val="00B02B66"/>
    <w:rsid w:val="00B04972"/>
    <w:rsid w:val="00B04FD5"/>
    <w:rsid w:val="00B06A3E"/>
    <w:rsid w:val="00B10FB3"/>
    <w:rsid w:val="00B141A8"/>
    <w:rsid w:val="00B17792"/>
    <w:rsid w:val="00B20060"/>
    <w:rsid w:val="00B20270"/>
    <w:rsid w:val="00B2335C"/>
    <w:rsid w:val="00B23DFE"/>
    <w:rsid w:val="00B24EE4"/>
    <w:rsid w:val="00B25D08"/>
    <w:rsid w:val="00B26851"/>
    <w:rsid w:val="00B26E14"/>
    <w:rsid w:val="00B26F19"/>
    <w:rsid w:val="00B30B3F"/>
    <w:rsid w:val="00B30DC9"/>
    <w:rsid w:val="00B31C83"/>
    <w:rsid w:val="00B420B7"/>
    <w:rsid w:val="00B42EDD"/>
    <w:rsid w:val="00B46924"/>
    <w:rsid w:val="00B5098A"/>
    <w:rsid w:val="00B5117C"/>
    <w:rsid w:val="00B5177F"/>
    <w:rsid w:val="00B52D56"/>
    <w:rsid w:val="00B52EB3"/>
    <w:rsid w:val="00B53B42"/>
    <w:rsid w:val="00B54035"/>
    <w:rsid w:val="00B561C7"/>
    <w:rsid w:val="00B563AA"/>
    <w:rsid w:val="00B579BB"/>
    <w:rsid w:val="00B57B0F"/>
    <w:rsid w:val="00B57C8B"/>
    <w:rsid w:val="00B63344"/>
    <w:rsid w:val="00B63FDE"/>
    <w:rsid w:val="00B723DA"/>
    <w:rsid w:val="00B730C3"/>
    <w:rsid w:val="00B7413F"/>
    <w:rsid w:val="00B74EA8"/>
    <w:rsid w:val="00B75BF5"/>
    <w:rsid w:val="00B77ACE"/>
    <w:rsid w:val="00B77E20"/>
    <w:rsid w:val="00B807E2"/>
    <w:rsid w:val="00B83E3D"/>
    <w:rsid w:val="00B87E2B"/>
    <w:rsid w:val="00B90288"/>
    <w:rsid w:val="00B90E4E"/>
    <w:rsid w:val="00B916A9"/>
    <w:rsid w:val="00B9192E"/>
    <w:rsid w:val="00B9240B"/>
    <w:rsid w:val="00B93378"/>
    <w:rsid w:val="00B933E7"/>
    <w:rsid w:val="00B9492F"/>
    <w:rsid w:val="00B954C3"/>
    <w:rsid w:val="00B95C2E"/>
    <w:rsid w:val="00B96DBA"/>
    <w:rsid w:val="00B96FDF"/>
    <w:rsid w:val="00B97F40"/>
    <w:rsid w:val="00BA2BFE"/>
    <w:rsid w:val="00BA2D04"/>
    <w:rsid w:val="00BA2E55"/>
    <w:rsid w:val="00BA34BB"/>
    <w:rsid w:val="00BA67D3"/>
    <w:rsid w:val="00BB104B"/>
    <w:rsid w:val="00BB1F85"/>
    <w:rsid w:val="00BB5E70"/>
    <w:rsid w:val="00BB6AEC"/>
    <w:rsid w:val="00BB75B2"/>
    <w:rsid w:val="00BC036D"/>
    <w:rsid w:val="00BC2D32"/>
    <w:rsid w:val="00BC4730"/>
    <w:rsid w:val="00BC538A"/>
    <w:rsid w:val="00BC5AD0"/>
    <w:rsid w:val="00BC6646"/>
    <w:rsid w:val="00BC6C5E"/>
    <w:rsid w:val="00BD08D2"/>
    <w:rsid w:val="00BD208B"/>
    <w:rsid w:val="00BD3FA4"/>
    <w:rsid w:val="00BD50D6"/>
    <w:rsid w:val="00BD5965"/>
    <w:rsid w:val="00BD6A51"/>
    <w:rsid w:val="00BD6C45"/>
    <w:rsid w:val="00BE2752"/>
    <w:rsid w:val="00BE6EA8"/>
    <w:rsid w:val="00BE761C"/>
    <w:rsid w:val="00BF1F3F"/>
    <w:rsid w:val="00BF3FAD"/>
    <w:rsid w:val="00BF51BB"/>
    <w:rsid w:val="00BF7AA4"/>
    <w:rsid w:val="00C0067B"/>
    <w:rsid w:val="00C01AEF"/>
    <w:rsid w:val="00C037D3"/>
    <w:rsid w:val="00C046B5"/>
    <w:rsid w:val="00C05B1C"/>
    <w:rsid w:val="00C06AAD"/>
    <w:rsid w:val="00C100BE"/>
    <w:rsid w:val="00C11504"/>
    <w:rsid w:val="00C1302B"/>
    <w:rsid w:val="00C130A2"/>
    <w:rsid w:val="00C152E6"/>
    <w:rsid w:val="00C17FD8"/>
    <w:rsid w:val="00C222EE"/>
    <w:rsid w:val="00C238A5"/>
    <w:rsid w:val="00C2394B"/>
    <w:rsid w:val="00C2429C"/>
    <w:rsid w:val="00C251AD"/>
    <w:rsid w:val="00C26586"/>
    <w:rsid w:val="00C31F98"/>
    <w:rsid w:val="00C331A9"/>
    <w:rsid w:val="00C37FE8"/>
    <w:rsid w:val="00C40230"/>
    <w:rsid w:val="00C403F4"/>
    <w:rsid w:val="00C40A96"/>
    <w:rsid w:val="00C417EC"/>
    <w:rsid w:val="00C42D56"/>
    <w:rsid w:val="00C4335D"/>
    <w:rsid w:val="00C43F4A"/>
    <w:rsid w:val="00C44711"/>
    <w:rsid w:val="00C45AE3"/>
    <w:rsid w:val="00C45B29"/>
    <w:rsid w:val="00C45FB7"/>
    <w:rsid w:val="00C465D6"/>
    <w:rsid w:val="00C51BB5"/>
    <w:rsid w:val="00C52429"/>
    <w:rsid w:val="00C5422B"/>
    <w:rsid w:val="00C54470"/>
    <w:rsid w:val="00C54525"/>
    <w:rsid w:val="00C549A2"/>
    <w:rsid w:val="00C55204"/>
    <w:rsid w:val="00C55F4C"/>
    <w:rsid w:val="00C56542"/>
    <w:rsid w:val="00C62595"/>
    <w:rsid w:val="00C6305E"/>
    <w:rsid w:val="00C63392"/>
    <w:rsid w:val="00C677BB"/>
    <w:rsid w:val="00C70374"/>
    <w:rsid w:val="00C709DA"/>
    <w:rsid w:val="00C72DD4"/>
    <w:rsid w:val="00C733F7"/>
    <w:rsid w:val="00C76200"/>
    <w:rsid w:val="00C76CA7"/>
    <w:rsid w:val="00C771F3"/>
    <w:rsid w:val="00C814B4"/>
    <w:rsid w:val="00C84095"/>
    <w:rsid w:val="00C84776"/>
    <w:rsid w:val="00C85403"/>
    <w:rsid w:val="00C85806"/>
    <w:rsid w:val="00C85B03"/>
    <w:rsid w:val="00C8679E"/>
    <w:rsid w:val="00C90060"/>
    <w:rsid w:val="00C92845"/>
    <w:rsid w:val="00C93726"/>
    <w:rsid w:val="00C94698"/>
    <w:rsid w:val="00C97064"/>
    <w:rsid w:val="00C97C6A"/>
    <w:rsid w:val="00CA0C54"/>
    <w:rsid w:val="00CA1CB2"/>
    <w:rsid w:val="00CA23ED"/>
    <w:rsid w:val="00CA2814"/>
    <w:rsid w:val="00CA2821"/>
    <w:rsid w:val="00CA3EED"/>
    <w:rsid w:val="00CA4F7B"/>
    <w:rsid w:val="00CA5251"/>
    <w:rsid w:val="00CA5F5C"/>
    <w:rsid w:val="00CB00D0"/>
    <w:rsid w:val="00CB225C"/>
    <w:rsid w:val="00CB4600"/>
    <w:rsid w:val="00CB5B3A"/>
    <w:rsid w:val="00CB5D18"/>
    <w:rsid w:val="00CB6859"/>
    <w:rsid w:val="00CB7704"/>
    <w:rsid w:val="00CC08C7"/>
    <w:rsid w:val="00CC1C78"/>
    <w:rsid w:val="00CC2865"/>
    <w:rsid w:val="00CC2D04"/>
    <w:rsid w:val="00CC39BC"/>
    <w:rsid w:val="00CC4954"/>
    <w:rsid w:val="00CC59FB"/>
    <w:rsid w:val="00CC6739"/>
    <w:rsid w:val="00CC6860"/>
    <w:rsid w:val="00CD0045"/>
    <w:rsid w:val="00CD357B"/>
    <w:rsid w:val="00CD40D5"/>
    <w:rsid w:val="00CD4E3E"/>
    <w:rsid w:val="00CD5072"/>
    <w:rsid w:val="00CD6950"/>
    <w:rsid w:val="00CE0276"/>
    <w:rsid w:val="00CE070C"/>
    <w:rsid w:val="00CE256F"/>
    <w:rsid w:val="00CE2FF2"/>
    <w:rsid w:val="00CE3650"/>
    <w:rsid w:val="00CE51BC"/>
    <w:rsid w:val="00CE5A63"/>
    <w:rsid w:val="00CE69A2"/>
    <w:rsid w:val="00CE77B6"/>
    <w:rsid w:val="00CE7E15"/>
    <w:rsid w:val="00CE7E17"/>
    <w:rsid w:val="00CF19B5"/>
    <w:rsid w:val="00CF4074"/>
    <w:rsid w:val="00CF5ACF"/>
    <w:rsid w:val="00CF6160"/>
    <w:rsid w:val="00CF76D5"/>
    <w:rsid w:val="00D011F9"/>
    <w:rsid w:val="00D03928"/>
    <w:rsid w:val="00D05DC3"/>
    <w:rsid w:val="00D1177E"/>
    <w:rsid w:val="00D11F7A"/>
    <w:rsid w:val="00D12B34"/>
    <w:rsid w:val="00D13ADA"/>
    <w:rsid w:val="00D16847"/>
    <w:rsid w:val="00D16F83"/>
    <w:rsid w:val="00D20399"/>
    <w:rsid w:val="00D20CCE"/>
    <w:rsid w:val="00D21FE0"/>
    <w:rsid w:val="00D22434"/>
    <w:rsid w:val="00D23B98"/>
    <w:rsid w:val="00D23DAD"/>
    <w:rsid w:val="00D2437D"/>
    <w:rsid w:val="00D245D9"/>
    <w:rsid w:val="00D26037"/>
    <w:rsid w:val="00D27E5C"/>
    <w:rsid w:val="00D307C9"/>
    <w:rsid w:val="00D307FF"/>
    <w:rsid w:val="00D32E02"/>
    <w:rsid w:val="00D3396C"/>
    <w:rsid w:val="00D34902"/>
    <w:rsid w:val="00D3598D"/>
    <w:rsid w:val="00D35F5B"/>
    <w:rsid w:val="00D366E7"/>
    <w:rsid w:val="00D36AE0"/>
    <w:rsid w:val="00D4324C"/>
    <w:rsid w:val="00D44B66"/>
    <w:rsid w:val="00D45FCF"/>
    <w:rsid w:val="00D46237"/>
    <w:rsid w:val="00D467F3"/>
    <w:rsid w:val="00D47905"/>
    <w:rsid w:val="00D47B06"/>
    <w:rsid w:val="00D516A1"/>
    <w:rsid w:val="00D53B1C"/>
    <w:rsid w:val="00D551FC"/>
    <w:rsid w:val="00D5571D"/>
    <w:rsid w:val="00D55EC2"/>
    <w:rsid w:val="00D56614"/>
    <w:rsid w:val="00D5671E"/>
    <w:rsid w:val="00D56828"/>
    <w:rsid w:val="00D57DF7"/>
    <w:rsid w:val="00D60265"/>
    <w:rsid w:val="00D6168C"/>
    <w:rsid w:val="00D61FA3"/>
    <w:rsid w:val="00D6251B"/>
    <w:rsid w:val="00D63B62"/>
    <w:rsid w:val="00D71087"/>
    <w:rsid w:val="00D736BE"/>
    <w:rsid w:val="00D76D71"/>
    <w:rsid w:val="00D81816"/>
    <w:rsid w:val="00D81EFE"/>
    <w:rsid w:val="00D825D4"/>
    <w:rsid w:val="00D84A5F"/>
    <w:rsid w:val="00D8683B"/>
    <w:rsid w:val="00D90BCA"/>
    <w:rsid w:val="00D9211E"/>
    <w:rsid w:val="00D923F4"/>
    <w:rsid w:val="00D943D7"/>
    <w:rsid w:val="00D9443B"/>
    <w:rsid w:val="00D9469D"/>
    <w:rsid w:val="00D96E6A"/>
    <w:rsid w:val="00DA0DE2"/>
    <w:rsid w:val="00DA2706"/>
    <w:rsid w:val="00DA38B1"/>
    <w:rsid w:val="00DA6378"/>
    <w:rsid w:val="00DA65F5"/>
    <w:rsid w:val="00DA797D"/>
    <w:rsid w:val="00DB0191"/>
    <w:rsid w:val="00DB0AD4"/>
    <w:rsid w:val="00DB0C5F"/>
    <w:rsid w:val="00DB156E"/>
    <w:rsid w:val="00DB1D48"/>
    <w:rsid w:val="00DB1E6E"/>
    <w:rsid w:val="00DB44AC"/>
    <w:rsid w:val="00DB4F15"/>
    <w:rsid w:val="00DB56AF"/>
    <w:rsid w:val="00DB673C"/>
    <w:rsid w:val="00DB77CD"/>
    <w:rsid w:val="00DC00DD"/>
    <w:rsid w:val="00DC01AC"/>
    <w:rsid w:val="00DC1745"/>
    <w:rsid w:val="00DC1C41"/>
    <w:rsid w:val="00DC1F47"/>
    <w:rsid w:val="00DC66E9"/>
    <w:rsid w:val="00DC737C"/>
    <w:rsid w:val="00DD0355"/>
    <w:rsid w:val="00DD0625"/>
    <w:rsid w:val="00DD0925"/>
    <w:rsid w:val="00DD0C4B"/>
    <w:rsid w:val="00DD1D89"/>
    <w:rsid w:val="00DD2257"/>
    <w:rsid w:val="00DD34FC"/>
    <w:rsid w:val="00DD38BD"/>
    <w:rsid w:val="00DD5E8F"/>
    <w:rsid w:val="00DD60E5"/>
    <w:rsid w:val="00DE009E"/>
    <w:rsid w:val="00DE0120"/>
    <w:rsid w:val="00DE3C87"/>
    <w:rsid w:val="00DE7235"/>
    <w:rsid w:val="00DE7432"/>
    <w:rsid w:val="00DF0C83"/>
    <w:rsid w:val="00DF25CB"/>
    <w:rsid w:val="00DF55B2"/>
    <w:rsid w:val="00E0286F"/>
    <w:rsid w:val="00E0418C"/>
    <w:rsid w:val="00E04DB5"/>
    <w:rsid w:val="00E05E13"/>
    <w:rsid w:val="00E066C6"/>
    <w:rsid w:val="00E07DB1"/>
    <w:rsid w:val="00E100D3"/>
    <w:rsid w:val="00E10580"/>
    <w:rsid w:val="00E1155B"/>
    <w:rsid w:val="00E11E3B"/>
    <w:rsid w:val="00E11E8A"/>
    <w:rsid w:val="00E15AAF"/>
    <w:rsid w:val="00E15FA7"/>
    <w:rsid w:val="00E16918"/>
    <w:rsid w:val="00E17092"/>
    <w:rsid w:val="00E1742A"/>
    <w:rsid w:val="00E178F2"/>
    <w:rsid w:val="00E20096"/>
    <w:rsid w:val="00E235C2"/>
    <w:rsid w:val="00E24E6E"/>
    <w:rsid w:val="00E25B1E"/>
    <w:rsid w:val="00E27353"/>
    <w:rsid w:val="00E3047E"/>
    <w:rsid w:val="00E30975"/>
    <w:rsid w:val="00E318AB"/>
    <w:rsid w:val="00E31B97"/>
    <w:rsid w:val="00E32C9A"/>
    <w:rsid w:val="00E331AF"/>
    <w:rsid w:val="00E34EAD"/>
    <w:rsid w:val="00E353F7"/>
    <w:rsid w:val="00E3585F"/>
    <w:rsid w:val="00E3754A"/>
    <w:rsid w:val="00E41697"/>
    <w:rsid w:val="00E4199A"/>
    <w:rsid w:val="00E453E7"/>
    <w:rsid w:val="00E45444"/>
    <w:rsid w:val="00E45FCC"/>
    <w:rsid w:val="00E46313"/>
    <w:rsid w:val="00E47DE5"/>
    <w:rsid w:val="00E50C16"/>
    <w:rsid w:val="00E521E0"/>
    <w:rsid w:val="00E52A69"/>
    <w:rsid w:val="00E52B8C"/>
    <w:rsid w:val="00E536F3"/>
    <w:rsid w:val="00E54055"/>
    <w:rsid w:val="00E57AD7"/>
    <w:rsid w:val="00E57FD4"/>
    <w:rsid w:val="00E624B7"/>
    <w:rsid w:val="00E62F0B"/>
    <w:rsid w:val="00E64430"/>
    <w:rsid w:val="00E64667"/>
    <w:rsid w:val="00E64AD0"/>
    <w:rsid w:val="00E64B23"/>
    <w:rsid w:val="00E64BE0"/>
    <w:rsid w:val="00E64DBD"/>
    <w:rsid w:val="00E6544E"/>
    <w:rsid w:val="00E65765"/>
    <w:rsid w:val="00E66214"/>
    <w:rsid w:val="00E678A2"/>
    <w:rsid w:val="00E70680"/>
    <w:rsid w:val="00E72980"/>
    <w:rsid w:val="00E76ACD"/>
    <w:rsid w:val="00E76ADE"/>
    <w:rsid w:val="00E8179F"/>
    <w:rsid w:val="00E81B67"/>
    <w:rsid w:val="00E83F19"/>
    <w:rsid w:val="00E860A8"/>
    <w:rsid w:val="00E865AA"/>
    <w:rsid w:val="00E87B36"/>
    <w:rsid w:val="00E90CB5"/>
    <w:rsid w:val="00E916E4"/>
    <w:rsid w:val="00E91821"/>
    <w:rsid w:val="00E9277B"/>
    <w:rsid w:val="00E927E6"/>
    <w:rsid w:val="00E942DA"/>
    <w:rsid w:val="00E95370"/>
    <w:rsid w:val="00E95FA9"/>
    <w:rsid w:val="00E9601A"/>
    <w:rsid w:val="00E9605A"/>
    <w:rsid w:val="00EA10BD"/>
    <w:rsid w:val="00EA2D7B"/>
    <w:rsid w:val="00EA430F"/>
    <w:rsid w:val="00EA4631"/>
    <w:rsid w:val="00EA491D"/>
    <w:rsid w:val="00EA798B"/>
    <w:rsid w:val="00EB0664"/>
    <w:rsid w:val="00EB110C"/>
    <w:rsid w:val="00EB2C49"/>
    <w:rsid w:val="00EB438E"/>
    <w:rsid w:val="00EB5802"/>
    <w:rsid w:val="00EB6A69"/>
    <w:rsid w:val="00EB75AF"/>
    <w:rsid w:val="00EC2046"/>
    <w:rsid w:val="00EC36B4"/>
    <w:rsid w:val="00EC40DA"/>
    <w:rsid w:val="00EC4E5D"/>
    <w:rsid w:val="00EC5311"/>
    <w:rsid w:val="00EC5FF1"/>
    <w:rsid w:val="00EC678D"/>
    <w:rsid w:val="00ED0269"/>
    <w:rsid w:val="00ED06A3"/>
    <w:rsid w:val="00ED0F0A"/>
    <w:rsid w:val="00ED1DBA"/>
    <w:rsid w:val="00ED1E8C"/>
    <w:rsid w:val="00ED2809"/>
    <w:rsid w:val="00ED2E65"/>
    <w:rsid w:val="00ED545A"/>
    <w:rsid w:val="00ED643A"/>
    <w:rsid w:val="00ED7F37"/>
    <w:rsid w:val="00EE0604"/>
    <w:rsid w:val="00EE09BB"/>
    <w:rsid w:val="00EE207D"/>
    <w:rsid w:val="00EE2316"/>
    <w:rsid w:val="00EE2638"/>
    <w:rsid w:val="00EE71B2"/>
    <w:rsid w:val="00EF1B53"/>
    <w:rsid w:val="00EF1D91"/>
    <w:rsid w:val="00EF503B"/>
    <w:rsid w:val="00EF755F"/>
    <w:rsid w:val="00F00881"/>
    <w:rsid w:val="00F00D2C"/>
    <w:rsid w:val="00F02B19"/>
    <w:rsid w:val="00F04FF8"/>
    <w:rsid w:val="00F07648"/>
    <w:rsid w:val="00F079D8"/>
    <w:rsid w:val="00F1090D"/>
    <w:rsid w:val="00F128FE"/>
    <w:rsid w:val="00F16899"/>
    <w:rsid w:val="00F2350F"/>
    <w:rsid w:val="00F23FC7"/>
    <w:rsid w:val="00F27266"/>
    <w:rsid w:val="00F27B46"/>
    <w:rsid w:val="00F3051F"/>
    <w:rsid w:val="00F30C5E"/>
    <w:rsid w:val="00F31107"/>
    <w:rsid w:val="00F31403"/>
    <w:rsid w:val="00F31684"/>
    <w:rsid w:val="00F31DE2"/>
    <w:rsid w:val="00F32210"/>
    <w:rsid w:val="00F33234"/>
    <w:rsid w:val="00F35836"/>
    <w:rsid w:val="00F37332"/>
    <w:rsid w:val="00F408EA"/>
    <w:rsid w:val="00F4099E"/>
    <w:rsid w:val="00F466EB"/>
    <w:rsid w:val="00F47C5C"/>
    <w:rsid w:val="00F520FC"/>
    <w:rsid w:val="00F55D32"/>
    <w:rsid w:val="00F563D0"/>
    <w:rsid w:val="00F56F54"/>
    <w:rsid w:val="00F571E0"/>
    <w:rsid w:val="00F57F3F"/>
    <w:rsid w:val="00F637F6"/>
    <w:rsid w:val="00F63AA3"/>
    <w:rsid w:val="00F654C8"/>
    <w:rsid w:val="00F67FA2"/>
    <w:rsid w:val="00F714F2"/>
    <w:rsid w:val="00F7377E"/>
    <w:rsid w:val="00F7512A"/>
    <w:rsid w:val="00F7561C"/>
    <w:rsid w:val="00F77059"/>
    <w:rsid w:val="00F77460"/>
    <w:rsid w:val="00F778F8"/>
    <w:rsid w:val="00F80836"/>
    <w:rsid w:val="00F81CA7"/>
    <w:rsid w:val="00F8382C"/>
    <w:rsid w:val="00F8536E"/>
    <w:rsid w:val="00F86F27"/>
    <w:rsid w:val="00F87F86"/>
    <w:rsid w:val="00F90852"/>
    <w:rsid w:val="00F90BFE"/>
    <w:rsid w:val="00F91FE3"/>
    <w:rsid w:val="00F928A2"/>
    <w:rsid w:val="00F933CA"/>
    <w:rsid w:val="00F95252"/>
    <w:rsid w:val="00F95489"/>
    <w:rsid w:val="00F9776F"/>
    <w:rsid w:val="00F977EB"/>
    <w:rsid w:val="00F97C58"/>
    <w:rsid w:val="00FA0CD1"/>
    <w:rsid w:val="00FA2B41"/>
    <w:rsid w:val="00FA3158"/>
    <w:rsid w:val="00FA6631"/>
    <w:rsid w:val="00FA6E96"/>
    <w:rsid w:val="00FB1811"/>
    <w:rsid w:val="00FB3DD5"/>
    <w:rsid w:val="00FB4199"/>
    <w:rsid w:val="00FB7220"/>
    <w:rsid w:val="00FB73D7"/>
    <w:rsid w:val="00FB7777"/>
    <w:rsid w:val="00FB7D0A"/>
    <w:rsid w:val="00FC0E7A"/>
    <w:rsid w:val="00FC1CC2"/>
    <w:rsid w:val="00FC315B"/>
    <w:rsid w:val="00FC31EF"/>
    <w:rsid w:val="00FC3676"/>
    <w:rsid w:val="00FC3971"/>
    <w:rsid w:val="00FC5CE2"/>
    <w:rsid w:val="00FC6E92"/>
    <w:rsid w:val="00FC73E0"/>
    <w:rsid w:val="00FC7B57"/>
    <w:rsid w:val="00FD0790"/>
    <w:rsid w:val="00FD35B6"/>
    <w:rsid w:val="00FD383F"/>
    <w:rsid w:val="00FD6701"/>
    <w:rsid w:val="00FD7FC1"/>
    <w:rsid w:val="00FE07A8"/>
    <w:rsid w:val="00FE0A94"/>
    <w:rsid w:val="00FE0EB4"/>
    <w:rsid w:val="00FE22E1"/>
    <w:rsid w:val="00FE371D"/>
    <w:rsid w:val="00FE4443"/>
    <w:rsid w:val="00FE46C8"/>
    <w:rsid w:val="00FE6F36"/>
    <w:rsid w:val="00FF0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845B05"/>
  <w15:chartTrackingRefBased/>
  <w15:docId w15:val="{83F6F9E3-7B14-49C2-9C87-D93A8939D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2006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F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48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3144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E0D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E37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E37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0E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0E7A"/>
  </w:style>
  <w:style w:type="paragraph" w:styleId="Footer">
    <w:name w:val="footer"/>
    <w:basedOn w:val="Normal"/>
    <w:link w:val="FooterChar"/>
    <w:uiPriority w:val="99"/>
    <w:unhideWhenUsed/>
    <w:rsid w:val="00FC0E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0E7A"/>
  </w:style>
  <w:style w:type="paragraph" w:styleId="NoSpacing">
    <w:name w:val="No Spacing"/>
    <w:link w:val="NoSpacingChar"/>
    <w:uiPriority w:val="1"/>
    <w:qFormat/>
    <w:rsid w:val="00A00A5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00A54"/>
    <w:rPr>
      <w:rFonts w:eastAsiaTheme="minorEastAsia"/>
    </w:rPr>
  </w:style>
  <w:style w:type="table" w:styleId="TableGrid">
    <w:name w:val="Table Grid"/>
    <w:basedOn w:val="TableNormal"/>
    <w:uiPriority w:val="39"/>
    <w:rsid w:val="003317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642D49"/>
    <w:pPr>
      <w:suppressLineNumbers/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FreeSans"/>
      <w:kern w:val="3"/>
      <w:sz w:val="24"/>
      <w:szCs w:val="24"/>
      <w:lang w:eastAsia="zh-CN" w:bidi="hi-IN"/>
    </w:rPr>
  </w:style>
  <w:style w:type="paragraph" w:customStyle="1" w:styleId="Default">
    <w:name w:val="Default"/>
    <w:rsid w:val="000166F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424E0"/>
    <w:pPr>
      <w:spacing w:after="200" w:line="276" w:lineRule="auto"/>
      <w:ind w:left="720"/>
      <w:contextualSpacing/>
    </w:pPr>
    <w:rPr>
      <w:rFonts w:eastAsiaTheme="minorEastAsia"/>
      <w:lang w:bidi="ta-IN"/>
    </w:rPr>
  </w:style>
  <w:style w:type="character" w:styleId="Hyperlink">
    <w:name w:val="Hyperlink"/>
    <w:basedOn w:val="DefaultParagraphFont"/>
    <w:uiPriority w:val="99"/>
    <w:unhideWhenUsed/>
    <w:rsid w:val="009424E0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AE291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B2006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C417E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30F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ablecolsubhead">
    <w:name w:val="table col subhead"/>
    <w:basedOn w:val="Normal"/>
    <w:rsid w:val="00D16F83"/>
    <w:pPr>
      <w:spacing w:after="0" w:line="240" w:lineRule="auto"/>
      <w:jc w:val="center"/>
    </w:pPr>
    <w:rPr>
      <w:rFonts w:ascii="Times New Roman" w:eastAsia="SimSun" w:hAnsi="Times New Roman" w:cs="Times New Roman"/>
      <w:b/>
      <w:bCs/>
      <w:i/>
      <w:iCs/>
      <w:sz w:val="15"/>
      <w:szCs w:val="15"/>
    </w:rPr>
  </w:style>
  <w:style w:type="paragraph" w:customStyle="1" w:styleId="tablecopy">
    <w:name w:val="table copy"/>
    <w:rsid w:val="00D16F83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048B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3144F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E0DB9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B954C3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954C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954C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954C3"/>
    <w:pPr>
      <w:spacing w:after="100"/>
      <w:ind w:left="440"/>
    </w:pPr>
  </w:style>
  <w:style w:type="paragraph" w:styleId="Caption">
    <w:name w:val="caption"/>
    <w:basedOn w:val="Normal"/>
    <w:next w:val="Normal"/>
    <w:uiPriority w:val="35"/>
    <w:unhideWhenUsed/>
    <w:qFormat/>
    <w:rsid w:val="000642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1Light-Accent6">
    <w:name w:val="Grid Table 1 Light Accent 6"/>
    <w:basedOn w:val="TableNormal"/>
    <w:uiPriority w:val="46"/>
    <w:rsid w:val="00291AF5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291AF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25014D"/>
    <w:pPr>
      <w:spacing w:after="0"/>
    </w:pPr>
  </w:style>
  <w:style w:type="character" w:customStyle="1" w:styleId="Heading6Char">
    <w:name w:val="Heading 6 Char"/>
    <w:basedOn w:val="DefaultParagraphFont"/>
    <w:link w:val="Heading6"/>
    <w:uiPriority w:val="9"/>
    <w:rsid w:val="00FE37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E371D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8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0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37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97C606726EC479FC88EC913F2C582" ma:contentTypeVersion="13" ma:contentTypeDescription="Create a new document." ma:contentTypeScope="" ma:versionID="ede14bd37a11e0c025538a18525fe764">
  <xsd:schema xmlns:xsd="http://www.w3.org/2001/XMLSchema" xmlns:xs="http://www.w3.org/2001/XMLSchema" xmlns:p="http://schemas.microsoft.com/office/2006/metadata/properties" xmlns:ns2="ddae9ed0-935d-4509-b8b2-ac916c765c34" xmlns:ns3="db72c12f-87a4-44ab-bbc5-4cc8306b158a" targetNamespace="http://schemas.microsoft.com/office/2006/metadata/properties" ma:root="true" ma:fieldsID="f136745f6bd46c637060b9f29946c817" ns2:_="" ns3:_="">
    <xsd:import namespace="ddae9ed0-935d-4509-b8b2-ac916c765c34"/>
    <xsd:import namespace="db72c12f-87a4-44ab-bbc5-4cc8306b15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ae9ed0-935d-4509-b8b2-ac916c765c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2c12f-87a4-44ab-bbc5-4cc8306b158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ECAF13-6E1A-49CB-93F2-0233216CFCE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880F9A9-19AB-477A-BB7F-D2426D1D52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31E053-EA7D-43E8-B58B-DD07FA992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ae9ed0-935d-4509-b8b2-ac916c765c34"/>
    <ds:schemaRef ds:uri="db72c12f-87a4-44ab-bbc5-4cc8306b15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84195A-ABF2-473F-A696-258A223790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njana E.H.D.T.D. it18003642</dc:creator>
  <cp:keywords/>
  <dc:description/>
  <cp:lastModifiedBy>Navanjana E.H.D.T.D. it18003642</cp:lastModifiedBy>
  <cp:revision>2</cp:revision>
  <cp:lastPrinted>2021-10-13T13:18:00Z</cp:lastPrinted>
  <dcterms:created xsi:type="dcterms:W3CDTF">2021-11-25T14:42:00Z</dcterms:created>
  <dcterms:modified xsi:type="dcterms:W3CDTF">2021-11-25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97C606726EC479FC88EC913F2C582</vt:lpwstr>
  </property>
</Properties>
</file>